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AC4AB" w14:textId="11D9A69E" w:rsidR="005815CE" w:rsidRPr="009738FA" w:rsidRDefault="00EA70D8" w:rsidP="5A689BB5">
      <w:pPr>
        <w:spacing w:line="360" w:lineRule="auto"/>
      </w:pPr>
      <w:r w:rsidRPr="009738FA">
        <w:rPr>
          <w:b/>
          <w:bCs/>
        </w:rPr>
        <w:t xml:space="preserve">Supplementary </w:t>
      </w:r>
      <w:r w:rsidR="004D5A11" w:rsidRPr="009738FA">
        <w:rPr>
          <w:b/>
          <w:bCs/>
        </w:rPr>
        <w:t>Table</w:t>
      </w:r>
      <w:r w:rsidRPr="009738FA">
        <w:rPr>
          <w:b/>
          <w:bCs/>
        </w:rPr>
        <w:t xml:space="preserve"> 1: </w:t>
      </w:r>
      <w:r w:rsidR="00CF1339" w:rsidRPr="009738FA">
        <w:t>An overview of the dietary items and questions in the iodine-specific digital dietary screener (</w:t>
      </w:r>
      <w:r w:rsidR="00BE482F" w:rsidRPr="009738FA">
        <w:t xml:space="preserve">I-screener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738FA" w:rsidRPr="009738FA" w14:paraId="0794541D" w14:textId="77777777" w:rsidTr="00774BB0">
        <w:tc>
          <w:tcPr>
            <w:tcW w:w="4675" w:type="dxa"/>
          </w:tcPr>
          <w:p w14:paraId="36F62857" w14:textId="4FD8F464" w:rsidR="003C394E" w:rsidRPr="009738FA" w:rsidRDefault="006A05B7" w:rsidP="5A689BB5">
            <w:pPr>
              <w:spacing w:line="360" w:lineRule="auto"/>
              <w:rPr>
                <w:b/>
                <w:bCs/>
                <w:sz w:val="19"/>
                <w:szCs w:val="19"/>
              </w:rPr>
            </w:pPr>
            <w:r w:rsidRPr="009738FA">
              <w:rPr>
                <w:b/>
                <w:bCs/>
                <w:sz w:val="19"/>
                <w:szCs w:val="19"/>
              </w:rPr>
              <w:t>English translation</w:t>
            </w:r>
          </w:p>
        </w:tc>
        <w:tc>
          <w:tcPr>
            <w:tcW w:w="4675" w:type="dxa"/>
          </w:tcPr>
          <w:p w14:paraId="1C7675DD" w14:textId="4E180546" w:rsidR="003C394E" w:rsidRPr="009738FA" w:rsidRDefault="003C394E" w:rsidP="004521CE">
            <w:pPr>
              <w:spacing w:line="360" w:lineRule="auto"/>
              <w:rPr>
                <w:b/>
                <w:bCs/>
                <w:sz w:val="19"/>
                <w:szCs w:val="19"/>
                <w:lang w:val="nb-NO"/>
              </w:rPr>
            </w:pPr>
            <w:r w:rsidRPr="009738FA">
              <w:rPr>
                <w:b/>
                <w:bCs/>
                <w:sz w:val="19"/>
                <w:szCs w:val="19"/>
                <w:lang w:val="nb-NO"/>
              </w:rPr>
              <w:t>Norwegian</w:t>
            </w:r>
            <w:r w:rsidR="006A05B7" w:rsidRPr="009738FA">
              <w:rPr>
                <w:b/>
                <w:bCs/>
                <w:sz w:val="19"/>
                <w:szCs w:val="19"/>
                <w:lang w:val="nb-NO"/>
              </w:rPr>
              <w:t xml:space="preserve"> (original language)</w:t>
            </w:r>
          </w:p>
        </w:tc>
      </w:tr>
      <w:tr w:rsidR="009738FA" w:rsidRPr="009738FA" w14:paraId="655DF389" w14:textId="77777777" w:rsidTr="00774BB0">
        <w:tc>
          <w:tcPr>
            <w:tcW w:w="4675" w:type="dxa"/>
          </w:tcPr>
          <w:p w14:paraId="4287E619" w14:textId="77777777" w:rsidR="0034089E" w:rsidRPr="009738FA" w:rsidRDefault="00C3283E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Who should you test iodine status for? </w:t>
            </w:r>
          </w:p>
          <w:p w14:paraId="12A21966" w14:textId="77777777" w:rsidR="0034089E" w:rsidRPr="009738FA" w:rsidRDefault="00C3283E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Myself </w:t>
            </w:r>
          </w:p>
          <w:p w14:paraId="3FE8B1CA" w14:textId="7293293E" w:rsidR="00D420A3" w:rsidRPr="009738FA" w:rsidRDefault="00C3283E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My child</w:t>
            </w:r>
          </w:p>
        </w:tc>
        <w:tc>
          <w:tcPr>
            <w:tcW w:w="4675" w:type="dxa"/>
          </w:tcPr>
          <w:p w14:paraId="5E6AFE52" w14:textId="77777777" w:rsidR="00D420A3" w:rsidRPr="009738FA" w:rsidRDefault="00D420A3" w:rsidP="004521CE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em skal du teste jodstatus for?</w:t>
            </w:r>
          </w:p>
          <w:p w14:paraId="578D7C20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Meg selv</w:t>
            </w:r>
          </w:p>
          <w:p w14:paraId="5CF95C7C" w14:textId="4CC78C3D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Barnet mitt</w:t>
            </w:r>
          </w:p>
        </w:tc>
      </w:tr>
      <w:tr w:rsidR="009738FA" w:rsidRPr="009738FA" w14:paraId="7E29A00B" w14:textId="77777777" w:rsidTr="00774BB0">
        <w:tc>
          <w:tcPr>
            <w:tcW w:w="4675" w:type="dxa"/>
          </w:tcPr>
          <w:p w14:paraId="1439F45E" w14:textId="77777777" w:rsidR="0034089E" w:rsidRPr="009738FA" w:rsidRDefault="00675AB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Gender and age </w:t>
            </w:r>
          </w:p>
          <w:p w14:paraId="2842B7CB" w14:textId="77777777" w:rsidR="0034089E" w:rsidRPr="009738FA" w:rsidRDefault="00675AB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Female 18 years or older</w:t>
            </w:r>
          </w:p>
          <w:p w14:paraId="4A51664A" w14:textId="77777777" w:rsidR="0034089E" w:rsidRPr="009738FA" w:rsidRDefault="00675AB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 - Male 18 years or older </w:t>
            </w:r>
          </w:p>
          <w:p w14:paraId="503DB8EC" w14:textId="2291B174" w:rsidR="00D420A3" w:rsidRPr="009738FA" w:rsidRDefault="00675AB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Girl/boy 10-17 years</w:t>
            </w:r>
          </w:p>
        </w:tc>
        <w:tc>
          <w:tcPr>
            <w:tcW w:w="4675" w:type="dxa"/>
          </w:tcPr>
          <w:p w14:paraId="44C703AC" w14:textId="77777777" w:rsidR="00D420A3" w:rsidRPr="009738FA" w:rsidRDefault="00D420A3" w:rsidP="004521CE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Kjønn og alder</w:t>
            </w:r>
          </w:p>
          <w:p w14:paraId="4563E29B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Kvinne 18 år eller eldre</w:t>
            </w:r>
          </w:p>
          <w:p w14:paraId="116183EF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Mann 18 år eller eldre</w:t>
            </w:r>
          </w:p>
          <w:p w14:paraId="6AEC168A" w14:textId="7C02E945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Jente/gutt 10-17 år</w:t>
            </w:r>
          </w:p>
        </w:tc>
      </w:tr>
      <w:tr w:rsidR="009738FA" w:rsidRPr="009738FA" w14:paraId="635B3B2C" w14:textId="77777777" w:rsidTr="00774BB0">
        <w:tc>
          <w:tcPr>
            <w:tcW w:w="4675" w:type="dxa"/>
          </w:tcPr>
          <w:p w14:paraId="73397485" w14:textId="77777777" w:rsidR="00180FE2" w:rsidRPr="009738FA" w:rsidRDefault="00180FE2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About you. </w:t>
            </w:r>
          </w:p>
          <w:p w14:paraId="462BA115" w14:textId="77777777" w:rsidR="00180FE2" w:rsidRPr="009738FA" w:rsidRDefault="00180FE2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I plan to get pregnant </w:t>
            </w:r>
          </w:p>
          <w:p w14:paraId="3E9605DE" w14:textId="77777777" w:rsidR="00180FE2" w:rsidRPr="009738FA" w:rsidRDefault="00180FE2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I'm pregnant </w:t>
            </w:r>
          </w:p>
          <w:p w14:paraId="7317685B" w14:textId="77777777" w:rsidR="00180FE2" w:rsidRPr="009738FA" w:rsidRDefault="00180FE2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I'm breastfeeding </w:t>
            </w:r>
          </w:p>
          <w:p w14:paraId="147116B7" w14:textId="1C6BEAB2" w:rsidR="00D420A3" w:rsidRPr="009738FA" w:rsidRDefault="00180FE2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Neither</w:t>
            </w:r>
          </w:p>
        </w:tc>
        <w:tc>
          <w:tcPr>
            <w:tcW w:w="4675" w:type="dxa"/>
          </w:tcPr>
          <w:p w14:paraId="463F6400" w14:textId="77777777" w:rsidR="00D420A3" w:rsidRPr="009738FA" w:rsidRDefault="00D420A3" w:rsidP="004521CE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Om deg</w:t>
            </w:r>
            <w:r w:rsidR="00952069" w:rsidRPr="009738FA">
              <w:rPr>
                <w:sz w:val="19"/>
                <w:szCs w:val="19"/>
                <w:lang w:val="nb-NO"/>
              </w:rPr>
              <w:t>.</w:t>
            </w:r>
          </w:p>
          <w:p w14:paraId="6EA01690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Jeg planlegger å bli gravid</w:t>
            </w:r>
          </w:p>
          <w:p w14:paraId="70733023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Jeg er gravid</w:t>
            </w:r>
          </w:p>
          <w:p w14:paraId="3C693168" w14:textId="77777777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Jeg ammer</w:t>
            </w:r>
          </w:p>
          <w:p w14:paraId="51812AFE" w14:textId="772AD070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Ingen av delene</w:t>
            </w:r>
          </w:p>
        </w:tc>
      </w:tr>
      <w:tr w:rsidR="009738FA" w:rsidRPr="009738FA" w14:paraId="088D3A8C" w14:textId="77777777" w:rsidTr="00774BB0">
        <w:tc>
          <w:tcPr>
            <w:tcW w:w="4675" w:type="dxa"/>
          </w:tcPr>
          <w:p w14:paraId="4FFCEF27" w14:textId="2FCDF2BC" w:rsidR="00D30216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uch milk, chocolate </w:t>
            </w:r>
            <w:proofErr w:type="gramStart"/>
            <w:r w:rsidRPr="009738FA">
              <w:rPr>
                <w:sz w:val="19"/>
                <w:szCs w:val="19"/>
              </w:rPr>
              <w:t>milk</w:t>
            </w:r>
            <w:r w:rsidR="0034089E" w:rsidRPr="009738FA">
              <w:rPr>
                <w:sz w:val="19"/>
                <w:szCs w:val="19"/>
              </w:rPr>
              <w:t>,</w:t>
            </w:r>
            <w:r w:rsidRPr="009738FA">
              <w:rPr>
                <w:sz w:val="19"/>
                <w:szCs w:val="19"/>
              </w:rPr>
              <w:t xml:space="preserve"> and</w:t>
            </w:r>
            <w:proofErr w:type="gramEnd"/>
            <w:r w:rsidRPr="009738FA">
              <w:rPr>
                <w:sz w:val="19"/>
                <w:szCs w:val="19"/>
              </w:rPr>
              <w:t xml:space="preserve"> sour milk do you drink? </w:t>
            </w:r>
          </w:p>
          <w:p w14:paraId="144578C5" w14:textId="77777777" w:rsidR="00D30216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3 glasses or more per day </w:t>
            </w:r>
          </w:p>
          <w:p w14:paraId="7B15381F" w14:textId="77777777" w:rsidR="00D30216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2 glasses per day </w:t>
            </w:r>
          </w:p>
          <w:p w14:paraId="228B4CA3" w14:textId="77777777" w:rsidR="00D30216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glasses a week </w:t>
            </w:r>
          </w:p>
          <w:p w14:paraId="25689DC4" w14:textId="77777777" w:rsidR="00D30216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glasses a week </w:t>
            </w:r>
          </w:p>
          <w:p w14:paraId="77CFEE5A" w14:textId="5507C049" w:rsidR="00774BB0" w:rsidRPr="009738FA" w:rsidRDefault="00D3021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drinks milk</w:t>
            </w:r>
          </w:p>
        </w:tc>
        <w:tc>
          <w:tcPr>
            <w:tcW w:w="4675" w:type="dxa"/>
          </w:tcPr>
          <w:p w14:paraId="20E47EDC" w14:textId="77777777" w:rsidR="004521CE" w:rsidRPr="009738FA" w:rsidRDefault="004521CE" w:rsidP="004521CE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ye melk, sjokolademelk og syrnet melk drikker du?</w:t>
            </w:r>
          </w:p>
          <w:p w14:paraId="3B00CA0B" w14:textId="19179B4B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3 glass eller mer per dag</w:t>
            </w:r>
          </w:p>
          <w:p w14:paraId="493B4DCE" w14:textId="0E35604E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2 glass per dag</w:t>
            </w:r>
          </w:p>
          <w:p w14:paraId="41379799" w14:textId="5656453A" w:rsidR="00952069" w:rsidRPr="009738FA" w:rsidRDefault="00952069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glass i uken</w:t>
            </w:r>
          </w:p>
          <w:p w14:paraId="19F84DA6" w14:textId="44061A33" w:rsidR="00952069" w:rsidRPr="009738FA" w:rsidRDefault="00C04A71" w:rsidP="0095206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glass i uken</w:t>
            </w:r>
          </w:p>
          <w:p w14:paraId="7EF7EEB3" w14:textId="7FBB2700" w:rsidR="00774BB0" w:rsidRPr="009738FA" w:rsidRDefault="00C04A71" w:rsidP="00180FE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Drikker sjelden eller aldri melk</w:t>
            </w:r>
          </w:p>
        </w:tc>
      </w:tr>
      <w:tr w:rsidR="009738FA" w:rsidRPr="009738FA" w14:paraId="699FC3E6" w14:textId="77777777" w:rsidTr="00774BB0">
        <w:tc>
          <w:tcPr>
            <w:tcW w:w="4675" w:type="dxa"/>
          </w:tcPr>
          <w:p w14:paraId="4F7E4623" w14:textId="77777777" w:rsidR="006A05B7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How many cups of coffee/tea with a lot of milk (1.7 dl) do you drink (</w:t>
            </w:r>
            <w:proofErr w:type="spellStart"/>
            <w:proofErr w:type="gramStart"/>
            <w:r w:rsidRPr="009738FA">
              <w:rPr>
                <w:sz w:val="19"/>
                <w:szCs w:val="19"/>
              </w:rPr>
              <w:t>eg</w:t>
            </w:r>
            <w:proofErr w:type="spellEnd"/>
            <w:proofErr w:type="gramEnd"/>
            <w:r w:rsidRPr="009738FA">
              <w:rPr>
                <w:sz w:val="19"/>
                <w:szCs w:val="19"/>
              </w:rPr>
              <w:t xml:space="preserve"> caffè latte, cappuccino, chai latte)? </w:t>
            </w:r>
          </w:p>
          <w:p w14:paraId="7DC18B22" w14:textId="77777777" w:rsidR="006A05B7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cups or more per day </w:t>
            </w:r>
          </w:p>
          <w:p w14:paraId="7710665D" w14:textId="77777777" w:rsidR="006A05B7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cup per day </w:t>
            </w:r>
          </w:p>
          <w:p w14:paraId="22286151" w14:textId="77777777" w:rsidR="006A05B7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cups a week </w:t>
            </w:r>
          </w:p>
          <w:p w14:paraId="23D17083" w14:textId="77777777" w:rsidR="006A05B7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cups a week </w:t>
            </w:r>
          </w:p>
          <w:p w14:paraId="2D0BC788" w14:textId="022A176D" w:rsidR="00774BB0" w:rsidRPr="009738FA" w:rsidRDefault="006A05B7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drinks coffee/tea with milk</w:t>
            </w:r>
          </w:p>
        </w:tc>
        <w:tc>
          <w:tcPr>
            <w:tcW w:w="4675" w:type="dxa"/>
          </w:tcPr>
          <w:p w14:paraId="04EA4D82" w14:textId="77777777" w:rsidR="00A83A65" w:rsidRPr="009738FA" w:rsidRDefault="00A83A65" w:rsidP="00A83A6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kopper kaffe/te med mye melk (1,7 dl) drikker du (eks. caffè latte, cappuccino, chai latte)?</w:t>
            </w:r>
          </w:p>
          <w:p w14:paraId="01C61850" w14:textId="65ED0B84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kopper eller flere per dag</w:t>
            </w:r>
          </w:p>
          <w:p w14:paraId="0FA349D2" w14:textId="555F4300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kopp per dag</w:t>
            </w:r>
          </w:p>
          <w:p w14:paraId="321C6516" w14:textId="05ECFD1D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kopper i uken</w:t>
            </w:r>
          </w:p>
          <w:p w14:paraId="58F0A51D" w14:textId="6940B742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kopper i uken</w:t>
            </w:r>
          </w:p>
          <w:p w14:paraId="37F26880" w14:textId="168BCAC4" w:rsidR="00774BB0" w:rsidRPr="009738FA" w:rsidRDefault="00C04A71" w:rsidP="00F2784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Drikker sjelden eller aldri kaffe/te med melk</w:t>
            </w:r>
          </w:p>
        </w:tc>
      </w:tr>
      <w:tr w:rsidR="009738FA" w:rsidRPr="009738FA" w14:paraId="694943A3" w14:textId="77777777" w:rsidTr="00774BB0">
        <w:tc>
          <w:tcPr>
            <w:tcW w:w="4675" w:type="dxa"/>
          </w:tcPr>
          <w:p w14:paraId="249617FD" w14:textId="77777777" w:rsidR="00360E6C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any portions of cereal and/or porridge made with milk (1.5 dl) do you eat? </w:t>
            </w:r>
          </w:p>
          <w:p w14:paraId="3226D98F" w14:textId="77777777" w:rsidR="00360E6C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portions per day </w:t>
            </w:r>
          </w:p>
          <w:p w14:paraId="02852711" w14:textId="77777777" w:rsidR="00360E6C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ortion per day </w:t>
            </w:r>
          </w:p>
          <w:p w14:paraId="1634E544" w14:textId="77777777" w:rsidR="00360E6C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portions a week </w:t>
            </w:r>
          </w:p>
          <w:p w14:paraId="30485236" w14:textId="77777777" w:rsidR="00360E6C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portions a week </w:t>
            </w:r>
          </w:p>
          <w:p w14:paraId="312B40BF" w14:textId="064C182E" w:rsidR="00774BB0" w:rsidRPr="009738FA" w:rsidRDefault="00360E6C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s cereal/porridge with milk</w:t>
            </w:r>
          </w:p>
        </w:tc>
        <w:tc>
          <w:tcPr>
            <w:tcW w:w="4675" w:type="dxa"/>
          </w:tcPr>
          <w:p w14:paraId="2756A4BF" w14:textId="77777777" w:rsidR="00A83A65" w:rsidRPr="009738FA" w:rsidRDefault="00A83A65" w:rsidP="00A83A6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porsjoner frokostblanding og/eller grøt laget med melk (1,5 dl) spiser du?</w:t>
            </w:r>
          </w:p>
          <w:p w14:paraId="236A17E3" w14:textId="53D4EAFF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porsjoner per dag</w:t>
            </w:r>
          </w:p>
          <w:p w14:paraId="2C4CC03A" w14:textId="1D1D7EE1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orsjon per dag</w:t>
            </w:r>
          </w:p>
          <w:p w14:paraId="05A55E44" w14:textId="3B8859FB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porsjoner i uken</w:t>
            </w:r>
          </w:p>
          <w:p w14:paraId="1976EC08" w14:textId="77777777" w:rsidR="00F40B0C" w:rsidRPr="009738FA" w:rsidRDefault="00C04A71" w:rsidP="00F40B0C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porsjoner i uken</w:t>
            </w:r>
          </w:p>
          <w:p w14:paraId="635FB255" w14:textId="0AEF4D58" w:rsidR="00774BB0" w:rsidRPr="009738FA" w:rsidRDefault="00C04A71" w:rsidP="00F40B0C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lastRenderedPageBreak/>
              <w:t>Spiser sjelden eller aldri frokostblanding/grøt med melk</w:t>
            </w:r>
          </w:p>
        </w:tc>
      </w:tr>
      <w:tr w:rsidR="009738FA" w:rsidRPr="009738FA" w14:paraId="1773771B" w14:textId="77777777" w:rsidTr="00774BB0">
        <w:tc>
          <w:tcPr>
            <w:tcW w:w="4675" w:type="dxa"/>
          </w:tcPr>
          <w:p w14:paraId="04E3B740" w14:textId="77777777" w:rsidR="002F2FD4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lastRenderedPageBreak/>
              <w:t xml:space="preserve">How many slices of bread/crispy bread with prim do you eat? </w:t>
            </w:r>
          </w:p>
          <w:p w14:paraId="3F73BE9F" w14:textId="77777777" w:rsidR="002F2FD4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per day </w:t>
            </w:r>
          </w:p>
          <w:p w14:paraId="702E2DE8" w14:textId="77777777" w:rsidR="002F2FD4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er day </w:t>
            </w:r>
          </w:p>
          <w:p w14:paraId="5167EBA8" w14:textId="77777777" w:rsidR="002F2FD4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a week </w:t>
            </w:r>
          </w:p>
          <w:p w14:paraId="136F1F67" w14:textId="77777777" w:rsidR="002F2FD4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a week </w:t>
            </w:r>
          </w:p>
          <w:p w14:paraId="3AB4BF79" w14:textId="1AC85B9C" w:rsidR="00774BB0" w:rsidRPr="009738FA" w:rsidRDefault="002F2FD4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prime</w:t>
            </w:r>
          </w:p>
        </w:tc>
        <w:tc>
          <w:tcPr>
            <w:tcW w:w="4675" w:type="dxa"/>
          </w:tcPr>
          <w:p w14:paraId="14F702B6" w14:textId="77777777" w:rsidR="0068026D" w:rsidRPr="009738FA" w:rsidRDefault="0068026D" w:rsidP="0068026D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brødskiver/knekkebrød med prim spiser du?</w:t>
            </w:r>
          </w:p>
          <w:p w14:paraId="5C0DAE17" w14:textId="0F861EF7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per dag</w:t>
            </w:r>
          </w:p>
          <w:p w14:paraId="740F686E" w14:textId="3F59FD8E" w:rsidR="00C04A71" w:rsidRPr="009738FA" w:rsidRDefault="00C04A71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er dag</w:t>
            </w:r>
          </w:p>
          <w:p w14:paraId="761F1D2F" w14:textId="0B1A841C" w:rsidR="00C04A71" w:rsidRPr="009738FA" w:rsidRDefault="003660CF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i uken</w:t>
            </w:r>
          </w:p>
          <w:p w14:paraId="3955E96F" w14:textId="4EAF86CE" w:rsidR="003660CF" w:rsidRPr="009738FA" w:rsidRDefault="003660CF" w:rsidP="00C04A7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 xml:space="preserve">1-3 uken </w:t>
            </w:r>
          </w:p>
          <w:p w14:paraId="43225714" w14:textId="472FE5FB" w:rsidR="00774BB0" w:rsidRPr="009738FA" w:rsidRDefault="003660CF" w:rsidP="00F2784A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jelden eller aldri prim</w:t>
            </w:r>
          </w:p>
        </w:tc>
      </w:tr>
      <w:tr w:rsidR="009738FA" w:rsidRPr="009738FA" w14:paraId="7851203C" w14:textId="77777777" w:rsidTr="00774BB0">
        <w:tc>
          <w:tcPr>
            <w:tcW w:w="4675" w:type="dxa"/>
          </w:tcPr>
          <w:p w14:paraId="1B26368B" w14:textId="77777777" w:rsidR="00EC3DD6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any slices of bread/crispy bread with brown cheese do you eat? </w:t>
            </w:r>
          </w:p>
          <w:p w14:paraId="423CE823" w14:textId="77777777" w:rsidR="00EC3DD6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per day </w:t>
            </w:r>
          </w:p>
          <w:p w14:paraId="308D22B3" w14:textId="77777777" w:rsidR="00EC3DD6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er day </w:t>
            </w:r>
          </w:p>
          <w:p w14:paraId="0A0F2F93" w14:textId="77777777" w:rsidR="00EC3DD6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a week </w:t>
            </w:r>
          </w:p>
          <w:p w14:paraId="4CF28C4C" w14:textId="77777777" w:rsidR="00EC3DD6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a week </w:t>
            </w:r>
          </w:p>
          <w:p w14:paraId="43ACFC4F" w14:textId="03A0DAB2" w:rsidR="00774BB0" w:rsidRPr="009738FA" w:rsidRDefault="00EC3DD6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brown cheese</w:t>
            </w:r>
          </w:p>
        </w:tc>
        <w:tc>
          <w:tcPr>
            <w:tcW w:w="4675" w:type="dxa"/>
          </w:tcPr>
          <w:p w14:paraId="6B1B9F74" w14:textId="77777777" w:rsidR="004A04F5" w:rsidRPr="009738FA" w:rsidRDefault="004A04F5" w:rsidP="004A04F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brødskiver/knekkebrød med brunost spiser du?</w:t>
            </w:r>
          </w:p>
          <w:p w14:paraId="072DFC9A" w14:textId="77777777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per dag</w:t>
            </w:r>
          </w:p>
          <w:p w14:paraId="0A405526" w14:textId="77777777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er dag</w:t>
            </w:r>
          </w:p>
          <w:p w14:paraId="610F44EE" w14:textId="77777777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i uken</w:t>
            </w:r>
          </w:p>
          <w:p w14:paraId="21D44C28" w14:textId="77777777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 xml:space="preserve">1-3 uken </w:t>
            </w:r>
          </w:p>
          <w:p w14:paraId="5E5830B3" w14:textId="5856205A" w:rsidR="00774BB0" w:rsidRPr="009738FA" w:rsidRDefault="003660CF" w:rsidP="00943F3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jelden eller aldri brunost</w:t>
            </w:r>
          </w:p>
        </w:tc>
      </w:tr>
      <w:tr w:rsidR="009738FA" w:rsidRPr="009738FA" w14:paraId="55B734EE" w14:textId="77777777" w:rsidTr="00774BB0">
        <w:tc>
          <w:tcPr>
            <w:tcW w:w="4675" w:type="dxa"/>
          </w:tcPr>
          <w:p w14:paraId="2F219BA7" w14:textId="77777777" w:rsidR="00943F31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any portions of yogurt or quark do you eat (125 g, incl. </w:t>
            </w:r>
            <w:proofErr w:type="spellStart"/>
            <w:r w:rsidRPr="009738FA">
              <w:rPr>
                <w:sz w:val="19"/>
                <w:szCs w:val="19"/>
              </w:rPr>
              <w:t>Skyr</w:t>
            </w:r>
            <w:proofErr w:type="spellEnd"/>
            <w:r w:rsidRPr="009738FA">
              <w:rPr>
                <w:sz w:val="19"/>
                <w:szCs w:val="19"/>
              </w:rPr>
              <w:t xml:space="preserve"> and </w:t>
            </w:r>
            <w:proofErr w:type="spellStart"/>
            <w:r w:rsidRPr="009738FA">
              <w:rPr>
                <w:sz w:val="19"/>
                <w:szCs w:val="19"/>
              </w:rPr>
              <w:t>Kesam</w:t>
            </w:r>
            <w:proofErr w:type="spellEnd"/>
            <w:r w:rsidRPr="009738FA">
              <w:rPr>
                <w:sz w:val="19"/>
                <w:szCs w:val="19"/>
              </w:rPr>
              <w:t xml:space="preserve">)? </w:t>
            </w:r>
          </w:p>
          <w:p w14:paraId="0C98640A" w14:textId="77777777" w:rsidR="00943F31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portions per day </w:t>
            </w:r>
          </w:p>
          <w:p w14:paraId="0EB8B2A7" w14:textId="77777777" w:rsidR="00943F31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ortion every day </w:t>
            </w:r>
          </w:p>
          <w:p w14:paraId="4D180B5A" w14:textId="77777777" w:rsidR="00943F31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portions a week </w:t>
            </w:r>
          </w:p>
          <w:p w14:paraId="57489388" w14:textId="77777777" w:rsidR="00943F31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portions a week </w:t>
            </w:r>
          </w:p>
          <w:p w14:paraId="5B4E9C80" w14:textId="2E784700" w:rsidR="00774BB0" w:rsidRPr="009738FA" w:rsidRDefault="00943F3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s yoghurt or quark</w:t>
            </w:r>
          </w:p>
        </w:tc>
        <w:tc>
          <w:tcPr>
            <w:tcW w:w="4675" w:type="dxa"/>
          </w:tcPr>
          <w:p w14:paraId="110ED75B" w14:textId="77777777" w:rsidR="004A04F5" w:rsidRPr="009738FA" w:rsidRDefault="004A04F5" w:rsidP="004A04F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porsjoner yoghurt eller kvarg spiser du (125 g, inkl. Skyr og Kesam)?</w:t>
            </w:r>
          </w:p>
          <w:p w14:paraId="0AFD7537" w14:textId="73C16DEA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porsjoner per dag</w:t>
            </w:r>
          </w:p>
          <w:p w14:paraId="21ECE56B" w14:textId="1A687416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orsjon hver dag</w:t>
            </w:r>
          </w:p>
          <w:p w14:paraId="35C000A5" w14:textId="797D889C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porsjoner i uken</w:t>
            </w:r>
          </w:p>
          <w:p w14:paraId="62D73693" w14:textId="196EC03D" w:rsidR="003660CF" w:rsidRPr="009738FA" w:rsidRDefault="003660CF" w:rsidP="003660C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porsjoner i uken</w:t>
            </w:r>
          </w:p>
          <w:p w14:paraId="71D6BA55" w14:textId="0955A1B4" w:rsidR="00774BB0" w:rsidRPr="009738FA" w:rsidRDefault="003660CF" w:rsidP="00943F3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yoghurt eller kvarg</w:t>
            </w:r>
          </w:p>
        </w:tc>
      </w:tr>
      <w:tr w:rsidR="009738FA" w:rsidRPr="009738FA" w14:paraId="0D4675A7" w14:textId="77777777" w:rsidTr="00774BB0">
        <w:tc>
          <w:tcPr>
            <w:tcW w:w="4675" w:type="dxa"/>
          </w:tcPr>
          <w:p w14:paraId="5CBE7B40" w14:textId="77777777" w:rsidR="001E7961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any portions of cottage cheese do you eat (100 g)? </w:t>
            </w:r>
          </w:p>
          <w:p w14:paraId="02B0721D" w14:textId="77777777" w:rsidR="001E7961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portions per day </w:t>
            </w:r>
          </w:p>
          <w:p w14:paraId="63FCC251" w14:textId="77777777" w:rsidR="001E7961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ortion every day </w:t>
            </w:r>
          </w:p>
          <w:p w14:paraId="07FEE87C" w14:textId="77777777" w:rsidR="001E7961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portions a week </w:t>
            </w:r>
          </w:p>
          <w:p w14:paraId="2AEAB2BB" w14:textId="77777777" w:rsidR="001E7961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portions a week </w:t>
            </w:r>
          </w:p>
          <w:p w14:paraId="6A48DC51" w14:textId="5929929F" w:rsidR="004A04F5" w:rsidRPr="009738FA" w:rsidRDefault="001E796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s cottage cheese</w:t>
            </w:r>
          </w:p>
        </w:tc>
        <w:tc>
          <w:tcPr>
            <w:tcW w:w="4675" w:type="dxa"/>
          </w:tcPr>
          <w:p w14:paraId="3F658861" w14:textId="77777777" w:rsidR="006459CC" w:rsidRPr="009738FA" w:rsidRDefault="006459CC" w:rsidP="006459CC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porsjoner cottage cheese spiser du (100 g)?</w:t>
            </w:r>
          </w:p>
          <w:p w14:paraId="12E202EA" w14:textId="77777777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porsjoner per dag</w:t>
            </w:r>
          </w:p>
          <w:p w14:paraId="03968A54" w14:textId="77777777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orsjon hver dag</w:t>
            </w:r>
          </w:p>
          <w:p w14:paraId="41455849" w14:textId="77777777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porsjoner i uken</w:t>
            </w:r>
          </w:p>
          <w:p w14:paraId="1C58C2F6" w14:textId="77777777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porsjoner i uken</w:t>
            </w:r>
          </w:p>
          <w:p w14:paraId="0838FCCA" w14:textId="5ECB33E9" w:rsidR="004A04F5" w:rsidRPr="009738FA" w:rsidRDefault="00521607" w:rsidP="00325185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cottage cheese</w:t>
            </w:r>
          </w:p>
        </w:tc>
      </w:tr>
      <w:tr w:rsidR="009738FA" w:rsidRPr="009738FA" w14:paraId="31A776AC" w14:textId="77777777" w:rsidTr="00774BB0">
        <w:tc>
          <w:tcPr>
            <w:tcW w:w="4675" w:type="dxa"/>
          </w:tcPr>
          <w:p w14:paraId="0F4A6DEA" w14:textId="77777777" w:rsidR="00316CA8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often do you eat pure white fish (200 g, not mixed products)? </w:t>
            </w:r>
          </w:p>
          <w:p w14:paraId="58915A31" w14:textId="77777777" w:rsidR="00316CA8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-3 times a week or more </w:t>
            </w:r>
          </w:p>
          <w:p w14:paraId="74498E98" w14:textId="77777777" w:rsidR="00316CA8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time a week </w:t>
            </w:r>
          </w:p>
          <w:p w14:paraId="54A16587" w14:textId="77777777" w:rsidR="00316CA8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-3 times a month </w:t>
            </w:r>
          </w:p>
          <w:p w14:paraId="57DB3996" w14:textId="77777777" w:rsidR="00316CA8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time a month </w:t>
            </w:r>
          </w:p>
          <w:p w14:paraId="642A1ABC" w14:textId="4EC0DC96" w:rsidR="004A04F5" w:rsidRPr="009738FA" w:rsidRDefault="00316CA8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s white fish</w:t>
            </w:r>
          </w:p>
        </w:tc>
        <w:tc>
          <w:tcPr>
            <w:tcW w:w="4675" w:type="dxa"/>
          </w:tcPr>
          <w:p w14:paraId="3B8FB5CE" w14:textId="77777777" w:rsidR="00581379" w:rsidRPr="009738FA" w:rsidRDefault="00581379" w:rsidP="00581379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ofte spiser du ren hvit fisk (200 g, ikke blandingsprodukter)?</w:t>
            </w:r>
          </w:p>
          <w:p w14:paraId="5CCEBD56" w14:textId="2F4E82B5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-3 ganger i uken eller mer</w:t>
            </w:r>
          </w:p>
          <w:p w14:paraId="00991BC2" w14:textId="23C8897B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gang i uken</w:t>
            </w:r>
          </w:p>
          <w:p w14:paraId="71D8B81F" w14:textId="2930CF2C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-3 ganger i måneden</w:t>
            </w:r>
          </w:p>
          <w:p w14:paraId="22EEDDEF" w14:textId="40F93DE1" w:rsidR="00521607" w:rsidRPr="009738FA" w:rsidRDefault="00521607" w:rsidP="0052160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gang i måneden</w:t>
            </w:r>
          </w:p>
          <w:p w14:paraId="3E508267" w14:textId="7488AB90" w:rsidR="004A04F5" w:rsidRPr="009738FA" w:rsidRDefault="00521607" w:rsidP="00316CA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hvit fisk</w:t>
            </w:r>
          </w:p>
        </w:tc>
      </w:tr>
      <w:tr w:rsidR="009738FA" w:rsidRPr="009738FA" w14:paraId="514CD509" w14:textId="77777777" w:rsidTr="00774BB0">
        <w:tc>
          <w:tcPr>
            <w:tcW w:w="4675" w:type="dxa"/>
          </w:tcPr>
          <w:p w14:paraId="582F569F" w14:textId="77777777" w:rsidR="00415F9A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lastRenderedPageBreak/>
              <w:t xml:space="preserve">How often do you eat white fish products (150 g, fish cakes, fish pudding, fish sticks, etc.)? </w:t>
            </w:r>
          </w:p>
          <w:p w14:paraId="43C4797F" w14:textId="77777777" w:rsidR="00415F9A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-3 times a week or more </w:t>
            </w:r>
          </w:p>
          <w:p w14:paraId="3955170C" w14:textId="77777777" w:rsidR="00415F9A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time a week </w:t>
            </w:r>
          </w:p>
          <w:p w14:paraId="1953A488" w14:textId="77777777" w:rsidR="00415F9A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-3 times a month </w:t>
            </w:r>
          </w:p>
          <w:p w14:paraId="601E1E6D" w14:textId="77777777" w:rsidR="00415F9A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time a month </w:t>
            </w:r>
          </w:p>
          <w:p w14:paraId="4A4FB9D3" w14:textId="38DBB792" w:rsidR="004A04F5" w:rsidRPr="009738FA" w:rsidRDefault="00415F9A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 white fish products</w:t>
            </w:r>
          </w:p>
        </w:tc>
        <w:tc>
          <w:tcPr>
            <w:tcW w:w="4675" w:type="dxa"/>
          </w:tcPr>
          <w:p w14:paraId="409D0642" w14:textId="77777777" w:rsidR="00581379" w:rsidRPr="009738FA" w:rsidRDefault="00581379" w:rsidP="00581379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ofte spiser du produkter av hvit fisk (150 g, fiskekaker, fiskepudding, fiskepinner osv.)?</w:t>
            </w:r>
          </w:p>
          <w:p w14:paraId="03E624CE" w14:textId="7777777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-3 ganger i uken eller mer</w:t>
            </w:r>
          </w:p>
          <w:p w14:paraId="2F1EB79F" w14:textId="7777777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gang i uken</w:t>
            </w:r>
          </w:p>
          <w:p w14:paraId="48771EDC" w14:textId="7777777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-3 ganger i måneden</w:t>
            </w:r>
          </w:p>
          <w:p w14:paraId="1CE7BE6F" w14:textId="7777777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gang i måneden</w:t>
            </w:r>
          </w:p>
          <w:p w14:paraId="6F98BB0D" w14:textId="00C5DB20" w:rsidR="004A04F5" w:rsidRPr="009738FA" w:rsidRDefault="00E83EDE" w:rsidP="00316CA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produkter av hvit fisk</w:t>
            </w:r>
          </w:p>
        </w:tc>
      </w:tr>
      <w:tr w:rsidR="009738FA" w:rsidRPr="009738FA" w14:paraId="35750CE0" w14:textId="77777777" w:rsidTr="00774BB0">
        <w:tc>
          <w:tcPr>
            <w:tcW w:w="4675" w:type="dxa"/>
          </w:tcPr>
          <w:p w14:paraId="191B03C4" w14:textId="77777777" w:rsidR="00E16791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many slices of bread/crispy bread with fish toppings such as mackerel in tomato and caviar do you eat? </w:t>
            </w:r>
          </w:p>
          <w:p w14:paraId="1E62148C" w14:textId="77777777" w:rsidR="00E16791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2 or more times per day </w:t>
            </w:r>
          </w:p>
          <w:p w14:paraId="2773AD75" w14:textId="77777777" w:rsidR="00E16791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 per day </w:t>
            </w:r>
          </w:p>
          <w:p w14:paraId="684772A7" w14:textId="77777777" w:rsidR="00E16791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a week </w:t>
            </w:r>
          </w:p>
          <w:p w14:paraId="45C6BEFE" w14:textId="77777777" w:rsidR="00E16791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a week </w:t>
            </w:r>
          </w:p>
          <w:p w14:paraId="0686543F" w14:textId="180653BA" w:rsidR="004A04F5" w:rsidRPr="009738FA" w:rsidRDefault="00E16791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eats fish dishes</w:t>
            </w:r>
          </w:p>
        </w:tc>
        <w:tc>
          <w:tcPr>
            <w:tcW w:w="4675" w:type="dxa"/>
          </w:tcPr>
          <w:p w14:paraId="458BFA29" w14:textId="77777777" w:rsidR="00B23996" w:rsidRPr="009738FA" w:rsidRDefault="00B23996" w:rsidP="00B23996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brødskiver/knekkebrød med fiskepålegg som makrell i tomat og kaviar spiser du?</w:t>
            </w:r>
          </w:p>
          <w:p w14:paraId="0CBCA19C" w14:textId="10AE0025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2 eller flere ganger pr dag</w:t>
            </w:r>
          </w:p>
          <w:p w14:paraId="3693D8AC" w14:textId="2A963616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per dag</w:t>
            </w:r>
          </w:p>
          <w:p w14:paraId="71E13BE1" w14:textId="299FB03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i uken</w:t>
            </w:r>
          </w:p>
          <w:p w14:paraId="76CD323E" w14:textId="40E75397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i uken</w:t>
            </w:r>
          </w:p>
          <w:p w14:paraId="6A5AB8EB" w14:textId="078A3ABD" w:rsidR="004A04F5" w:rsidRPr="009738FA" w:rsidRDefault="00E83EDE" w:rsidP="00CA6812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fiskepålegg</w:t>
            </w:r>
          </w:p>
        </w:tc>
      </w:tr>
      <w:tr w:rsidR="009738FA" w:rsidRPr="009738FA" w14:paraId="0CB3EB77" w14:textId="77777777" w:rsidTr="00774BB0">
        <w:tc>
          <w:tcPr>
            <w:tcW w:w="4675" w:type="dxa"/>
          </w:tcPr>
          <w:p w14:paraId="69CA4A1E" w14:textId="77777777" w:rsidR="00C16A45" w:rsidRPr="009738FA" w:rsidRDefault="00C16A45" w:rsidP="00C16A4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egg spiser du (inkl. i matlaging)?</w:t>
            </w:r>
          </w:p>
          <w:p w14:paraId="108A412F" w14:textId="77777777" w:rsidR="00C16A45" w:rsidRPr="009738FA" w:rsidRDefault="00C16A45" w:rsidP="00C16A45">
            <w:pPr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eller flere egg per dag</w:t>
            </w:r>
          </w:p>
          <w:p w14:paraId="22F36B36" w14:textId="77777777" w:rsidR="00C16A45" w:rsidRPr="009738FA" w:rsidRDefault="00C16A45" w:rsidP="00C16A45">
            <w:pPr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egg i uken</w:t>
            </w:r>
          </w:p>
          <w:p w14:paraId="6F64C6DD" w14:textId="77777777" w:rsidR="00C16A45" w:rsidRPr="009738FA" w:rsidRDefault="00C16A45" w:rsidP="00C16A45">
            <w:pPr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egg i uken</w:t>
            </w:r>
          </w:p>
          <w:p w14:paraId="190F1A2D" w14:textId="082DFABC" w:rsidR="004A04F5" w:rsidRPr="009738FA" w:rsidRDefault="00C16A45" w:rsidP="00C16A45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egg</w:t>
            </w:r>
          </w:p>
        </w:tc>
        <w:tc>
          <w:tcPr>
            <w:tcW w:w="4675" w:type="dxa"/>
          </w:tcPr>
          <w:p w14:paraId="088457FE" w14:textId="77777777" w:rsidR="00B23996" w:rsidRPr="009738FA" w:rsidRDefault="00B23996" w:rsidP="00B23996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mange egg spiser du (inkl. i matlaging)?</w:t>
            </w:r>
          </w:p>
          <w:p w14:paraId="00AFB091" w14:textId="28BBEEA1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 eller flere egg per dag</w:t>
            </w:r>
          </w:p>
          <w:p w14:paraId="3C2DEEA2" w14:textId="3CE65AAB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egg i uken</w:t>
            </w:r>
          </w:p>
          <w:p w14:paraId="375BD7ED" w14:textId="0BEB24A9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egg i uken</w:t>
            </w:r>
          </w:p>
          <w:p w14:paraId="736BE16C" w14:textId="2BE1C411" w:rsidR="004A04F5" w:rsidRPr="009738FA" w:rsidRDefault="00E83EDE" w:rsidP="00C16A45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piser sjelden eller aldri egg</w:t>
            </w:r>
          </w:p>
        </w:tc>
      </w:tr>
      <w:tr w:rsidR="009738FA" w:rsidRPr="009738FA" w14:paraId="4639CB1A" w14:textId="77777777" w:rsidTr="00774BB0">
        <w:tc>
          <w:tcPr>
            <w:tcW w:w="4675" w:type="dxa"/>
          </w:tcPr>
          <w:p w14:paraId="563E8E4A" w14:textId="0E6F8924" w:rsidR="006E66BD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How often do you use </w:t>
            </w:r>
            <w:r w:rsidR="00B0033B" w:rsidRPr="009738FA">
              <w:rPr>
                <w:sz w:val="19"/>
                <w:szCs w:val="19"/>
              </w:rPr>
              <w:t xml:space="preserve">oat milk </w:t>
            </w:r>
            <w:r w:rsidRPr="009738FA">
              <w:rPr>
                <w:sz w:val="19"/>
                <w:szCs w:val="19"/>
              </w:rPr>
              <w:t xml:space="preserve">that has added iodine (1.5 dl)? </w:t>
            </w:r>
          </w:p>
          <w:p w14:paraId="59C7295C" w14:textId="77777777" w:rsidR="006E66BD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3 times a day </w:t>
            </w:r>
          </w:p>
          <w:p w14:paraId="0629FD8D" w14:textId="77777777" w:rsidR="006E66BD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2 times a day </w:t>
            </w:r>
          </w:p>
          <w:p w14:paraId="1376E70D" w14:textId="77777777" w:rsidR="006E66BD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4-6 times a week </w:t>
            </w:r>
          </w:p>
          <w:p w14:paraId="0630605C" w14:textId="77777777" w:rsidR="006E66BD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1-3 times a week </w:t>
            </w:r>
          </w:p>
          <w:p w14:paraId="52D40DB9" w14:textId="5D29C0D7" w:rsidR="00C26701" w:rsidRPr="009738FA" w:rsidRDefault="006E66BD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 uses plant</w:t>
            </w:r>
            <w:r w:rsidR="00B0033B" w:rsidRPr="009738FA">
              <w:rPr>
                <w:sz w:val="19"/>
                <w:szCs w:val="19"/>
              </w:rPr>
              <w:t>-based milk</w:t>
            </w:r>
          </w:p>
        </w:tc>
        <w:tc>
          <w:tcPr>
            <w:tcW w:w="4675" w:type="dxa"/>
          </w:tcPr>
          <w:p w14:paraId="1A8CBD32" w14:textId="77777777" w:rsidR="00C26701" w:rsidRPr="009738FA" w:rsidRDefault="00C26701" w:rsidP="00C26701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Hvor ofte bruker du havredrikk som er tilsatt jod (1,5 dl)?</w:t>
            </w:r>
          </w:p>
          <w:p w14:paraId="38ED4AA9" w14:textId="13A3EA45" w:rsidR="00E83EDE" w:rsidRPr="009738FA" w:rsidRDefault="00E83EDE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 xml:space="preserve">3 </w:t>
            </w:r>
            <w:r w:rsidR="001A2E36" w:rsidRPr="009738FA">
              <w:rPr>
                <w:sz w:val="19"/>
                <w:szCs w:val="19"/>
                <w:lang w:val="nb-NO"/>
              </w:rPr>
              <w:t>ganger om dagen</w:t>
            </w:r>
          </w:p>
          <w:p w14:paraId="64A77433" w14:textId="3ADB0FA8" w:rsidR="001A2E36" w:rsidRPr="009738FA" w:rsidRDefault="001A2E36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2 ganger om dagen</w:t>
            </w:r>
          </w:p>
          <w:p w14:paraId="3C33C5DC" w14:textId="3A68A495" w:rsidR="001A2E36" w:rsidRPr="009738FA" w:rsidRDefault="001A2E36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4-6 ganger i uken</w:t>
            </w:r>
          </w:p>
          <w:p w14:paraId="28E9D882" w14:textId="231A00CD" w:rsidR="001A2E36" w:rsidRPr="009738FA" w:rsidRDefault="001A2E36" w:rsidP="00E83ED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1-3 ganger i uken</w:t>
            </w:r>
          </w:p>
          <w:p w14:paraId="2C1F4228" w14:textId="2E92E074" w:rsidR="00C26701" w:rsidRPr="009738FA" w:rsidRDefault="001A2E36" w:rsidP="006E66B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Bruker sjelden eller aldri plantedrikker</w:t>
            </w:r>
          </w:p>
        </w:tc>
      </w:tr>
      <w:tr w:rsidR="00C26701" w:rsidRPr="009738FA" w14:paraId="0434212F" w14:textId="77777777" w:rsidTr="00774BB0">
        <w:tc>
          <w:tcPr>
            <w:tcW w:w="4675" w:type="dxa"/>
          </w:tcPr>
          <w:p w14:paraId="22740ACE" w14:textId="77777777" w:rsidR="00B0033B" w:rsidRPr="009738FA" w:rsidRDefault="00B0033B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Do you use dietary supplements containing iodine (150 µg)? </w:t>
            </w:r>
          </w:p>
          <w:p w14:paraId="2574B4EB" w14:textId="77777777" w:rsidR="00B0033B" w:rsidRPr="009738FA" w:rsidRDefault="00B0033B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Yes, daily </w:t>
            </w:r>
          </w:p>
          <w:p w14:paraId="70E1CDC2" w14:textId="77777777" w:rsidR="00B0033B" w:rsidRPr="009738FA" w:rsidRDefault="00B0033B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About every other day </w:t>
            </w:r>
          </w:p>
          <w:p w14:paraId="7D0F8E60" w14:textId="77777777" w:rsidR="00B0033B" w:rsidRPr="009738FA" w:rsidRDefault="00B0033B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 xml:space="preserve">- Occasionally (once a week) </w:t>
            </w:r>
          </w:p>
          <w:p w14:paraId="7A0B2BC9" w14:textId="219F731B" w:rsidR="00C26701" w:rsidRPr="009738FA" w:rsidRDefault="00B0033B" w:rsidP="5A689BB5">
            <w:pPr>
              <w:spacing w:line="360" w:lineRule="auto"/>
              <w:rPr>
                <w:sz w:val="19"/>
                <w:szCs w:val="19"/>
              </w:rPr>
            </w:pPr>
            <w:r w:rsidRPr="009738FA">
              <w:rPr>
                <w:sz w:val="19"/>
                <w:szCs w:val="19"/>
              </w:rPr>
              <w:t>- Rarely or never</w:t>
            </w:r>
          </w:p>
        </w:tc>
        <w:tc>
          <w:tcPr>
            <w:tcW w:w="4675" w:type="dxa"/>
          </w:tcPr>
          <w:p w14:paraId="30619A2F" w14:textId="77777777" w:rsidR="00C26701" w:rsidRPr="009738FA" w:rsidRDefault="00C26701" w:rsidP="00C26701">
            <w:p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Bruker du kosttilskudd som inneholder jod (150 µg) ?</w:t>
            </w:r>
          </w:p>
          <w:p w14:paraId="15D38416" w14:textId="4E859EF9" w:rsidR="006E6348" w:rsidRPr="009738FA" w:rsidRDefault="006E6348" w:rsidP="006E634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Ja, daglig</w:t>
            </w:r>
          </w:p>
          <w:p w14:paraId="1CFA06D6" w14:textId="0FE746B6" w:rsidR="006E6348" w:rsidRPr="009738FA" w:rsidRDefault="006E6348" w:rsidP="006E634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Ca. annenhver dag</w:t>
            </w:r>
          </w:p>
          <w:p w14:paraId="5FC5C2A7" w14:textId="4B01B7AB" w:rsidR="006E6348" w:rsidRPr="009738FA" w:rsidRDefault="006E6348" w:rsidP="006E634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Av og til (en gang i uken)</w:t>
            </w:r>
          </w:p>
          <w:p w14:paraId="199BAC77" w14:textId="2EF5AFE6" w:rsidR="00C26701" w:rsidRPr="009738FA" w:rsidRDefault="006E6348" w:rsidP="006E66BD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19"/>
                <w:szCs w:val="19"/>
                <w:lang w:val="nb-NO"/>
              </w:rPr>
            </w:pPr>
            <w:r w:rsidRPr="009738FA">
              <w:rPr>
                <w:sz w:val="19"/>
                <w:szCs w:val="19"/>
                <w:lang w:val="nb-NO"/>
              </w:rPr>
              <w:t>Sjelden eller aldri</w:t>
            </w:r>
          </w:p>
        </w:tc>
      </w:tr>
    </w:tbl>
    <w:p w14:paraId="43AF3B46" w14:textId="77777777" w:rsidR="00EA70D8" w:rsidRPr="009738FA" w:rsidRDefault="00EA70D8" w:rsidP="5A689BB5">
      <w:pPr>
        <w:spacing w:line="360" w:lineRule="auto"/>
        <w:rPr>
          <w:b/>
          <w:bCs/>
          <w:lang w:val="nb-NO"/>
        </w:rPr>
      </w:pPr>
    </w:p>
    <w:p w14:paraId="3909B1FD" w14:textId="77777777" w:rsidR="00E63FCA" w:rsidRPr="009738FA" w:rsidRDefault="00E63FCA" w:rsidP="5A689BB5">
      <w:pPr>
        <w:spacing w:line="360" w:lineRule="auto"/>
        <w:rPr>
          <w:b/>
          <w:bCs/>
        </w:rPr>
      </w:pPr>
    </w:p>
    <w:p w14:paraId="472044DD" w14:textId="5AB49EAA" w:rsidR="005815CE" w:rsidRPr="009738FA" w:rsidRDefault="005815CE" w:rsidP="5A689BB5">
      <w:pPr>
        <w:spacing w:line="360" w:lineRule="auto"/>
        <w:rPr>
          <w:b/>
          <w:bCs/>
        </w:rPr>
      </w:pPr>
      <w:r w:rsidRPr="009738FA">
        <w:rPr>
          <w:b/>
          <w:bCs/>
        </w:rPr>
        <w:lastRenderedPageBreak/>
        <w:t>Supplem</w:t>
      </w:r>
      <w:r w:rsidR="00C371E2" w:rsidRPr="009738FA">
        <w:rPr>
          <w:b/>
          <w:bCs/>
        </w:rPr>
        <w:t xml:space="preserve">entary </w:t>
      </w:r>
      <w:r w:rsidR="004D5A11" w:rsidRPr="009738FA">
        <w:rPr>
          <w:b/>
          <w:bCs/>
        </w:rPr>
        <w:t>Table</w:t>
      </w:r>
      <w:r w:rsidR="00C371E2" w:rsidRPr="009738FA">
        <w:rPr>
          <w:b/>
          <w:bCs/>
        </w:rPr>
        <w:t xml:space="preserve"> </w:t>
      </w:r>
      <w:r w:rsidR="00EA70D8" w:rsidRPr="009738FA">
        <w:rPr>
          <w:b/>
          <w:bCs/>
        </w:rPr>
        <w:t>2</w:t>
      </w:r>
      <w:r w:rsidR="00C371E2" w:rsidRPr="009738FA">
        <w:rPr>
          <w:b/>
          <w:bCs/>
        </w:rPr>
        <w:t xml:space="preserve">: </w:t>
      </w:r>
      <w:r w:rsidR="006D2B1A" w:rsidRPr="009738FA">
        <w:t>Overview of the participants with estimated iodine intake b</w:t>
      </w:r>
      <w:r w:rsidR="00563B97" w:rsidRPr="009738FA">
        <w:t>elow the dietary iodine recommendations of 150</w:t>
      </w:r>
      <w:r w:rsidR="001D13E6" w:rsidRPr="009738FA">
        <w:t xml:space="preserve"> </w:t>
      </w:r>
      <w:r w:rsidR="001D13E6" w:rsidRPr="009738FA">
        <w:rPr>
          <w:rFonts w:eastAsia="Times New Roman" w:cs="Times New Roman"/>
          <w:sz w:val="24"/>
          <w:szCs w:val="24"/>
        </w:rPr>
        <w:t xml:space="preserve">µg/day. </w:t>
      </w:r>
      <w:r w:rsidR="00563B97" w:rsidRPr="009738FA"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387"/>
      </w:tblGrid>
      <w:tr w:rsidR="009738FA" w:rsidRPr="009738FA" w14:paraId="286D6740" w14:textId="77777777" w:rsidTr="00D961D6">
        <w:tc>
          <w:tcPr>
            <w:tcW w:w="2263" w:type="dxa"/>
          </w:tcPr>
          <w:p w14:paraId="51FAFD27" w14:textId="0583C085" w:rsidR="00497C09" w:rsidRPr="009738FA" w:rsidRDefault="00015A6C" w:rsidP="5A689BB5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9738FA">
              <w:rPr>
                <w:b/>
                <w:bCs/>
                <w:sz w:val="20"/>
                <w:szCs w:val="20"/>
              </w:rPr>
              <w:t xml:space="preserve">Estimated iodine intake </w:t>
            </w:r>
            <w:r w:rsidR="009361C8" w:rsidRPr="009738FA">
              <w:rPr>
                <w:b/>
                <w:bCs/>
                <w:sz w:val="20"/>
                <w:szCs w:val="20"/>
              </w:rPr>
              <w:t>from</w:t>
            </w:r>
            <w:r w:rsidR="00AD0BE8" w:rsidRPr="009738FA">
              <w:rPr>
                <w:b/>
                <w:bCs/>
                <w:sz w:val="20"/>
                <w:szCs w:val="20"/>
              </w:rPr>
              <w:t>, n (%)</w:t>
            </w:r>
          </w:p>
        </w:tc>
        <w:tc>
          <w:tcPr>
            <w:tcW w:w="5387" w:type="dxa"/>
          </w:tcPr>
          <w:p w14:paraId="24CEB11D" w14:textId="26958A04" w:rsidR="00497C09" w:rsidRPr="009738FA" w:rsidRDefault="009361C8" w:rsidP="5A689BB5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9738FA">
              <w:rPr>
                <w:b/>
                <w:bCs/>
                <w:sz w:val="20"/>
                <w:szCs w:val="20"/>
              </w:rPr>
              <w:t xml:space="preserve">Number of participants with </w:t>
            </w:r>
            <w:r w:rsidR="003504DD" w:rsidRPr="009738FA">
              <w:rPr>
                <w:b/>
                <w:bCs/>
                <w:sz w:val="20"/>
                <w:szCs w:val="20"/>
              </w:rPr>
              <w:t xml:space="preserve">iodine intake below 150 </w:t>
            </w:r>
            <w:r w:rsidR="003504DD" w:rsidRPr="009738FA">
              <w:rPr>
                <w:rFonts w:eastAsia="Times New Roman" w:cs="Times New Roman"/>
                <w:b/>
                <w:bCs/>
                <w:sz w:val="20"/>
                <w:szCs w:val="20"/>
              </w:rPr>
              <w:t>µg/day</w:t>
            </w:r>
          </w:p>
        </w:tc>
      </w:tr>
      <w:tr w:rsidR="009738FA" w:rsidRPr="009738FA" w14:paraId="01F6D730" w14:textId="77777777" w:rsidTr="00D961D6">
        <w:tc>
          <w:tcPr>
            <w:tcW w:w="2263" w:type="dxa"/>
          </w:tcPr>
          <w:p w14:paraId="081EC132" w14:textId="356EFBA4" w:rsidR="00497C09" w:rsidRPr="009738FA" w:rsidRDefault="0004346D" w:rsidP="5A689BB5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9738FA">
              <w:rPr>
                <w:b/>
                <w:bCs/>
                <w:sz w:val="20"/>
                <w:szCs w:val="20"/>
              </w:rPr>
              <w:t>I-</w:t>
            </w:r>
            <w:proofErr w:type="spellStart"/>
            <w:r w:rsidR="002C6994" w:rsidRPr="009738FA">
              <w:rPr>
                <w:b/>
                <w:bCs/>
                <w:sz w:val="20"/>
                <w:szCs w:val="20"/>
              </w:rPr>
              <w:t>screener</w:t>
            </w:r>
            <w:r w:rsidR="003310CC" w:rsidRPr="009738FA">
              <w:rPr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387" w:type="dxa"/>
          </w:tcPr>
          <w:p w14:paraId="1EE63E75" w14:textId="3EB91ED4" w:rsidR="00497C09" w:rsidRPr="009738FA" w:rsidRDefault="00A31EDA" w:rsidP="00C42B65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738FA">
              <w:rPr>
                <w:sz w:val="20"/>
                <w:szCs w:val="20"/>
              </w:rPr>
              <w:t>53 (</w:t>
            </w:r>
            <w:r w:rsidR="00BF6C0D" w:rsidRPr="009738FA">
              <w:rPr>
                <w:sz w:val="20"/>
                <w:szCs w:val="20"/>
              </w:rPr>
              <w:t>7</w:t>
            </w:r>
            <w:r w:rsidRPr="009738FA">
              <w:rPr>
                <w:sz w:val="20"/>
                <w:szCs w:val="20"/>
              </w:rPr>
              <w:t>4</w:t>
            </w:r>
            <w:r w:rsidR="00CC7C1D" w:rsidRPr="009738FA">
              <w:rPr>
                <w:sz w:val="20"/>
                <w:szCs w:val="20"/>
              </w:rPr>
              <w:t>%</w:t>
            </w:r>
            <w:r w:rsidRPr="009738FA">
              <w:rPr>
                <w:sz w:val="20"/>
                <w:szCs w:val="20"/>
              </w:rPr>
              <w:t>)</w:t>
            </w:r>
          </w:p>
        </w:tc>
      </w:tr>
      <w:tr w:rsidR="009738FA" w:rsidRPr="009738FA" w14:paraId="72C8DDF6" w14:textId="77777777" w:rsidTr="00D961D6">
        <w:tc>
          <w:tcPr>
            <w:tcW w:w="2263" w:type="dxa"/>
          </w:tcPr>
          <w:p w14:paraId="75AA0741" w14:textId="71BE149F" w:rsidR="00497C09" w:rsidRPr="009738FA" w:rsidRDefault="0004346D" w:rsidP="5A689BB5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9738FA">
              <w:rPr>
                <w:b/>
                <w:bCs/>
                <w:sz w:val="20"/>
                <w:szCs w:val="20"/>
              </w:rPr>
              <w:t>24HR</w:t>
            </w:r>
            <w:r w:rsidR="003310CC" w:rsidRPr="009738FA">
              <w:rPr>
                <w:b/>
                <w:bCs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5387" w:type="dxa"/>
          </w:tcPr>
          <w:p w14:paraId="16E53903" w14:textId="10AE8F9E" w:rsidR="00497C09" w:rsidRPr="009738FA" w:rsidRDefault="001E4705" w:rsidP="00C42B65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738FA">
              <w:rPr>
                <w:sz w:val="20"/>
                <w:szCs w:val="20"/>
              </w:rPr>
              <w:t>39 (</w:t>
            </w:r>
            <w:r w:rsidR="00CC7C1D" w:rsidRPr="009738FA">
              <w:rPr>
                <w:sz w:val="20"/>
                <w:szCs w:val="20"/>
              </w:rPr>
              <w:t>54</w:t>
            </w:r>
            <w:r w:rsidR="00A31EDA" w:rsidRPr="009738FA">
              <w:rPr>
                <w:sz w:val="20"/>
                <w:szCs w:val="20"/>
              </w:rPr>
              <w:t>%</w:t>
            </w:r>
            <w:r w:rsidRPr="009738FA">
              <w:rPr>
                <w:sz w:val="20"/>
                <w:szCs w:val="20"/>
              </w:rPr>
              <w:t>)</w:t>
            </w:r>
          </w:p>
        </w:tc>
      </w:tr>
      <w:tr w:rsidR="009738FA" w:rsidRPr="009738FA" w14:paraId="2DB593AA" w14:textId="77777777" w:rsidTr="00D961D6">
        <w:tc>
          <w:tcPr>
            <w:tcW w:w="2263" w:type="dxa"/>
          </w:tcPr>
          <w:p w14:paraId="1EF81736" w14:textId="242A11E6" w:rsidR="00497C09" w:rsidRPr="009738FA" w:rsidRDefault="0004346D" w:rsidP="5A689BB5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9738FA">
              <w:rPr>
                <w:b/>
                <w:bCs/>
                <w:sz w:val="20"/>
                <w:szCs w:val="20"/>
              </w:rPr>
              <w:t>E-</w:t>
            </w:r>
            <w:proofErr w:type="spellStart"/>
            <w:r w:rsidRPr="009738FA">
              <w:rPr>
                <w:b/>
                <w:bCs/>
                <w:sz w:val="20"/>
                <w:szCs w:val="20"/>
              </w:rPr>
              <w:t>UIC</w:t>
            </w:r>
            <w:r w:rsidR="003310CC" w:rsidRPr="009738FA">
              <w:rPr>
                <w:b/>
                <w:bCs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5387" w:type="dxa"/>
          </w:tcPr>
          <w:p w14:paraId="2E9F3B60" w14:textId="5178516E" w:rsidR="00497C09" w:rsidRPr="009738FA" w:rsidRDefault="001E4705" w:rsidP="00C42B65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738FA">
              <w:rPr>
                <w:sz w:val="20"/>
                <w:szCs w:val="20"/>
              </w:rPr>
              <w:t>51 (</w:t>
            </w:r>
            <w:r w:rsidR="00417026" w:rsidRPr="009738FA">
              <w:rPr>
                <w:sz w:val="20"/>
                <w:szCs w:val="20"/>
              </w:rPr>
              <w:t>7</w:t>
            </w:r>
            <w:r w:rsidRPr="009738FA">
              <w:rPr>
                <w:sz w:val="20"/>
                <w:szCs w:val="20"/>
              </w:rPr>
              <w:t>1%)</w:t>
            </w:r>
          </w:p>
        </w:tc>
      </w:tr>
    </w:tbl>
    <w:p w14:paraId="4442DFC5" w14:textId="421C7957" w:rsidR="003310CC" w:rsidRPr="009738FA" w:rsidRDefault="00700C75" w:rsidP="003310CC">
      <w:pPr>
        <w:rPr>
          <w:rFonts w:ascii="Calibri" w:eastAsia="Calibri" w:hAnsi="Calibri" w:cs="Calibri"/>
          <w:sz w:val="18"/>
          <w:szCs w:val="18"/>
        </w:rPr>
      </w:pPr>
      <w:proofErr w:type="gramStart"/>
      <w:r w:rsidRPr="009738FA">
        <w:rPr>
          <w:rFonts w:ascii="Calibri" w:eastAsia="Calibri" w:hAnsi="Calibri" w:cs="Calibri"/>
          <w:sz w:val="18"/>
          <w:szCs w:val="18"/>
          <w:vertAlign w:val="superscript"/>
        </w:rPr>
        <w:t>a</w:t>
      </w:r>
      <w:proofErr w:type="gramEnd"/>
      <w:r w:rsidR="003310CC"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 </w:t>
      </w:r>
      <w:r w:rsidR="003310CC" w:rsidRPr="009738FA">
        <w:rPr>
          <w:rFonts w:ascii="Calibri" w:eastAsia="Calibri" w:hAnsi="Calibri" w:cs="Calibri"/>
          <w:sz w:val="18"/>
          <w:szCs w:val="18"/>
        </w:rPr>
        <w:t xml:space="preserve">Iodine-specific </w:t>
      </w:r>
      <w:r w:rsidR="002C6994" w:rsidRPr="009738FA">
        <w:rPr>
          <w:rFonts w:ascii="Calibri" w:eastAsia="Calibri" w:hAnsi="Calibri" w:cs="Calibri"/>
          <w:sz w:val="18"/>
          <w:szCs w:val="18"/>
        </w:rPr>
        <w:t xml:space="preserve">digital </w:t>
      </w:r>
      <w:r w:rsidR="004C4A33" w:rsidRPr="009738FA">
        <w:rPr>
          <w:rFonts w:ascii="Calibri" w:eastAsia="Calibri" w:hAnsi="Calibri" w:cs="Calibri"/>
          <w:sz w:val="18"/>
          <w:szCs w:val="18"/>
        </w:rPr>
        <w:t>dietary screener</w:t>
      </w:r>
      <w:r w:rsidR="003310CC" w:rsidRPr="009738FA">
        <w:rPr>
          <w:rFonts w:ascii="Calibri" w:eastAsia="Calibri" w:hAnsi="Calibri" w:cs="Calibri"/>
          <w:sz w:val="18"/>
          <w:szCs w:val="18"/>
        </w:rPr>
        <w:t xml:space="preserve"> (I-</w:t>
      </w:r>
      <w:r w:rsidR="004C4A33" w:rsidRPr="009738FA">
        <w:rPr>
          <w:rFonts w:ascii="Calibri" w:eastAsia="Calibri" w:hAnsi="Calibri" w:cs="Calibri"/>
          <w:sz w:val="18"/>
          <w:szCs w:val="18"/>
        </w:rPr>
        <w:t>screener</w:t>
      </w:r>
      <w:r w:rsidR="003310CC" w:rsidRPr="009738FA">
        <w:rPr>
          <w:rFonts w:ascii="Calibri" w:eastAsia="Calibri" w:hAnsi="Calibri" w:cs="Calibri"/>
          <w:sz w:val="18"/>
          <w:szCs w:val="18"/>
        </w:rPr>
        <w:t>)</w:t>
      </w:r>
    </w:p>
    <w:p w14:paraId="548F6913" w14:textId="07F9CC7C" w:rsidR="003310CC" w:rsidRPr="009738FA" w:rsidRDefault="00700C75" w:rsidP="003310CC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>b</w:t>
      </w:r>
      <w:r w:rsidR="003310CC"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 </w:t>
      </w:r>
      <w:r w:rsidR="003310CC" w:rsidRPr="009738FA">
        <w:rPr>
          <w:rFonts w:ascii="Calibri" w:eastAsia="Calibri" w:hAnsi="Calibri" w:cs="Calibri"/>
          <w:sz w:val="18"/>
          <w:szCs w:val="18"/>
        </w:rPr>
        <w:t>Iodine intake from 24-hour recall (24HR)</w:t>
      </w:r>
    </w:p>
    <w:p w14:paraId="1CBED5F2" w14:textId="7BA38917" w:rsidR="003310CC" w:rsidRPr="009738FA" w:rsidRDefault="00700C75" w:rsidP="003310CC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>c</w:t>
      </w:r>
      <w:r w:rsidR="003310CC"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 </w:t>
      </w:r>
      <w:r w:rsidR="003310CC" w:rsidRPr="009738FA">
        <w:rPr>
          <w:rFonts w:ascii="Calibri" w:eastAsia="Calibri" w:hAnsi="Calibri" w:cs="Calibri"/>
          <w:sz w:val="18"/>
          <w:szCs w:val="18"/>
        </w:rPr>
        <w:t>Iodine intake estimated with the equation (E-UIC): Urinary iodine concentration (</w:t>
      </w:r>
      <w:proofErr w:type="spellStart"/>
      <w:r w:rsidR="003310CC" w:rsidRPr="009738FA">
        <w:rPr>
          <w:rFonts w:ascii="Segoe UI" w:eastAsia="Segoe UI" w:hAnsi="Segoe UI" w:cs="Segoe UI"/>
          <w:sz w:val="18"/>
          <w:szCs w:val="18"/>
        </w:rPr>
        <w:t>μg</w:t>
      </w:r>
      <w:proofErr w:type="spellEnd"/>
      <w:r w:rsidR="003310CC" w:rsidRPr="009738FA">
        <w:rPr>
          <w:rFonts w:ascii="Calibri" w:eastAsia="Calibri" w:hAnsi="Calibri" w:cs="Calibri"/>
          <w:sz w:val="18"/>
          <w:szCs w:val="18"/>
        </w:rPr>
        <w:t>/L) × 0.0235 × body weight (kg) [21] Self-reported current body weight used for estimation.</w:t>
      </w:r>
    </w:p>
    <w:p w14:paraId="31372CE4" w14:textId="77777777" w:rsidR="003B256E" w:rsidRPr="009738FA" w:rsidRDefault="003B256E" w:rsidP="5A689BB5">
      <w:pPr>
        <w:spacing w:line="360" w:lineRule="auto"/>
        <w:rPr>
          <w:b/>
          <w:bCs/>
        </w:rPr>
      </w:pPr>
    </w:p>
    <w:p w14:paraId="2205309E" w14:textId="0C1F53CE" w:rsidR="00E97459" w:rsidRPr="009738FA" w:rsidRDefault="6556B119" w:rsidP="5A689BB5">
      <w:pPr>
        <w:spacing w:line="360" w:lineRule="auto"/>
        <w:rPr>
          <w:rFonts w:ascii="Calibri" w:eastAsia="Calibri" w:hAnsi="Calibri" w:cs="Calibri"/>
        </w:rPr>
      </w:pPr>
      <w:r w:rsidRPr="009738FA">
        <w:rPr>
          <w:b/>
          <w:bCs/>
        </w:rPr>
        <w:t>Supplementary</w:t>
      </w:r>
      <w:r w:rsidR="4C9C113A" w:rsidRPr="009738FA">
        <w:rPr>
          <w:b/>
          <w:bCs/>
        </w:rPr>
        <w:t xml:space="preserve"> </w:t>
      </w:r>
      <w:r w:rsidR="00510577" w:rsidRPr="009738FA">
        <w:rPr>
          <w:b/>
          <w:bCs/>
        </w:rPr>
        <w:t>Table</w:t>
      </w:r>
      <w:r w:rsidR="4C9C113A" w:rsidRPr="009738FA">
        <w:rPr>
          <w:b/>
          <w:bCs/>
        </w:rPr>
        <w:t xml:space="preserve"> </w:t>
      </w:r>
      <w:r w:rsidR="00EA70D8" w:rsidRPr="009738FA">
        <w:rPr>
          <w:b/>
          <w:bCs/>
        </w:rPr>
        <w:t>3</w:t>
      </w:r>
      <w:r w:rsidR="4C9C113A" w:rsidRPr="009738FA">
        <w:rPr>
          <w:b/>
          <w:bCs/>
        </w:rPr>
        <w:t>:</w:t>
      </w:r>
      <w:r w:rsidR="4C9C113A" w:rsidRPr="009738FA">
        <w:t xml:space="preserve"> </w:t>
      </w:r>
      <w:r w:rsidR="4C9C113A" w:rsidRPr="009738FA">
        <w:rPr>
          <w:rFonts w:ascii="Calibri" w:eastAsia="Calibri" w:hAnsi="Calibri" w:cs="Calibri"/>
        </w:rPr>
        <w:t xml:space="preserve">Spearman´s rho correlation </w:t>
      </w:r>
      <w:proofErr w:type="spellStart"/>
      <w:r w:rsidR="4C9C113A" w:rsidRPr="009738FA">
        <w:rPr>
          <w:rFonts w:ascii="Calibri" w:eastAsia="Calibri" w:hAnsi="Calibri" w:cs="Calibri"/>
        </w:rPr>
        <w:t>coefficient</w:t>
      </w:r>
      <w:r w:rsidR="4C9C113A" w:rsidRPr="009738FA">
        <w:rPr>
          <w:rFonts w:ascii="Calibri" w:eastAsia="Calibri" w:hAnsi="Calibri" w:cs="Calibri"/>
          <w:vertAlign w:val="superscript"/>
        </w:rPr>
        <w:t>a</w:t>
      </w:r>
      <w:proofErr w:type="spellEnd"/>
      <w:r w:rsidR="4C9C113A" w:rsidRPr="009738FA">
        <w:rPr>
          <w:rFonts w:ascii="Calibri" w:eastAsia="Calibri" w:hAnsi="Calibri" w:cs="Calibri"/>
        </w:rPr>
        <w:t xml:space="preserve"> between estimated iodine intake from I-</w:t>
      </w:r>
      <w:r w:rsidR="004C4A33" w:rsidRPr="009738FA">
        <w:rPr>
          <w:rFonts w:ascii="Calibri" w:eastAsia="Calibri" w:hAnsi="Calibri" w:cs="Calibri"/>
        </w:rPr>
        <w:t>screener</w:t>
      </w:r>
      <w:r w:rsidR="4C9C113A" w:rsidRPr="009738FA">
        <w:rPr>
          <w:rFonts w:ascii="Calibri" w:eastAsia="Calibri" w:hAnsi="Calibri" w:cs="Calibri"/>
        </w:rPr>
        <w:t xml:space="preserve">, 24-hour recall, estimated iodine intake from UIC (E-UIC), urinary iodine concentration (UIC) (ug/L) and </w:t>
      </w:r>
      <w:proofErr w:type="spellStart"/>
      <w:r w:rsidR="4C9C113A" w:rsidRPr="009738FA">
        <w:rPr>
          <w:rFonts w:ascii="Calibri" w:eastAsia="Calibri" w:hAnsi="Calibri" w:cs="Calibri"/>
        </w:rPr>
        <w:t>Tg</w:t>
      </w:r>
      <w:proofErr w:type="spellEnd"/>
      <w:r w:rsidR="4C9C113A" w:rsidRPr="009738FA">
        <w:rPr>
          <w:rFonts w:ascii="Calibri" w:eastAsia="Calibri" w:hAnsi="Calibri" w:cs="Calibri"/>
        </w:rPr>
        <w:t xml:space="preserve"> (ug/L)</w:t>
      </w:r>
      <w:r w:rsidR="2DE66111" w:rsidRPr="009738FA">
        <w:rPr>
          <w:rFonts w:ascii="Calibri" w:eastAsia="Calibri" w:hAnsi="Calibri" w:cs="Calibri"/>
        </w:rPr>
        <w:t xml:space="preserve"> without an extreme outlier of 1200 µg iodine/d.</w:t>
      </w:r>
    </w:p>
    <w:tbl>
      <w:tblPr>
        <w:tblStyle w:val="PlainTable2"/>
        <w:tblW w:w="0" w:type="auto"/>
        <w:tblInd w:w="90" w:type="dxa"/>
        <w:tblLayout w:type="fixed"/>
        <w:tblLook w:val="04A0" w:firstRow="1" w:lastRow="0" w:firstColumn="1" w:lastColumn="0" w:noHBand="0" w:noVBand="1"/>
      </w:tblPr>
      <w:tblGrid>
        <w:gridCol w:w="1665"/>
        <w:gridCol w:w="1530"/>
        <w:gridCol w:w="1485"/>
        <w:gridCol w:w="1350"/>
        <w:gridCol w:w="1350"/>
      </w:tblGrid>
      <w:tr w:rsidR="009738FA" w:rsidRPr="009738FA" w14:paraId="3C4CFDE6" w14:textId="77777777" w:rsidTr="5A689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tcBorders>
              <w:bottom w:val="single" w:sz="6" w:space="0" w:color="7F7F7F" w:themeColor="text1" w:themeTint="80"/>
            </w:tcBorders>
          </w:tcPr>
          <w:p w14:paraId="4B91ACEC" w14:textId="0FDBAE12" w:rsidR="5A689BB5" w:rsidRPr="009738FA" w:rsidRDefault="5A689BB5" w:rsidP="5A689BB5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Estimated iodine intake from</w:t>
            </w:r>
          </w:p>
        </w:tc>
        <w:tc>
          <w:tcPr>
            <w:tcW w:w="1530" w:type="dxa"/>
            <w:tcBorders>
              <w:bottom w:val="single" w:sz="6" w:space="0" w:color="7F7F7F" w:themeColor="text1" w:themeTint="80"/>
            </w:tcBorders>
          </w:tcPr>
          <w:p w14:paraId="0BC65FDB" w14:textId="52B4EB90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24HR (n=72</w:t>
            </w:r>
            <w:r w:rsidR="003B256E"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)</w:t>
            </w:r>
            <w:r w:rsidR="006C13A1" w:rsidRPr="009738FA">
              <w:rPr>
                <w:rFonts w:ascii="Calibri" w:eastAsia="Calibri" w:hAnsi="Calibri" w:cs="Calibri"/>
                <w:sz w:val="20"/>
                <w:szCs w:val="20"/>
                <w:vertAlign w:val="superscript"/>
                <w:lang w:val="nb-NO"/>
              </w:rPr>
              <w:t>c</w:t>
            </w:r>
          </w:p>
          <w:p w14:paraId="549807F5" w14:textId="371DE948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 </w:t>
            </w:r>
          </w:p>
        </w:tc>
        <w:tc>
          <w:tcPr>
            <w:tcW w:w="1485" w:type="dxa"/>
            <w:tcBorders>
              <w:bottom w:val="single" w:sz="6" w:space="0" w:color="7F7F7F" w:themeColor="text1" w:themeTint="80"/>
            </w:tcBorders>
          </w:tcPr>
          <w:p w14:paraId="632A0427" w14:textId="171B411D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E-UIC (n=</w:t>
            </w:r>
            <w:proofErr w:type="gramStart"/>
            <w:r w:rsidRPr="009738FA">
              <w:rPr>
                <w:rFonts w:ascii="Calibri" w:eastAsia="Calibri" w:hAnsi="Calibri" w:cs="Calibri"/>
                <w:sz w:val="20"/>
                <w:szCs w:val="20"/>
              </w:rPr>
              <w:t>72)</w:t>
            </w:r>
            <w:r w:rsidR="00A72DAD" w:rsidRPr="009738FA">
              <w:rPr>
                <w:rFonts w:ascii="Calibri" w:eastAsia="Calibri" w:hAnsi="Calibri" w:cs="Calibri"/>
                <w:sz w:val="20"/>
                <w:szCs w:val="20"/>
                <w:vertAlign w:val="superscript"/>
              </w:rPr>
              <w:t>d</w:t>
            </w:r>
            <w:proofErr w:type="gramEnd"/>
          </w:p>
          <w:p w14:paraId="57681D0C" w14:textId="0C94C787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bottom w:val="single" w:sz="6" w:space="0" w:color="7F7F7F" w:themeColor="text1" w:themeTint="80"/>
            </w:tcBorders>
          </w:tcPr>
          <w:p w14:paraId="725F55DD" w14:textId="0B9DB2E8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UIC (n=72)</w:t>
            </w:r>
            <w:r w:rsidR="00A72DAD" w:rsidRPr="009738FA">
              <w:rPr>
                <w:rFonts w:ascii="Calibri" w:eastAsia="Calibri" w:hAnsi="Calibri" w:cs="Calibri"/>
                <w:sz w:val="20"/>
                <w:szCs w:val="20"/>
                <w:vertAlign w:val="superscript"/>
                <w:lang w:val="nb-NO"/>
              </w:rPr>
              <w:t>e</w:t>
            </w:r>
          </w:p>
          <w:p w14:paraId="59407B96" w14:textId="43BDA14A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 </w:t>
            </w:r>
          </w:p>
        </w:tc>
        <w:tc>
          <w:tcPr>
            <w:tcW w:w="1350" w:type="dxa"/>
            <w:tcBorders>
              <w:bottom w:val="single" w:sz="6" w:space="0" w:color="7F7F7F" w:themeColor="text1" w:themeTint="80"/>
            </w:tcBorders>
          </w:tcPr>
          <w:p w14:paraId="66E30837" w14:textId="227EC5D7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Tg (n=61)</w:t>
            </w:r>
          </w:p>
          <w:p w14:paraId="5D0C99BF" w14:textId="72D5D307" w:rsidR="5A689BB5" w:rsidRPr="009738FA" w:rsidRDefault="5A689BB5" w:rsidP="5A689BB5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 </w:t>
            </w:r>
          </w:p>
        </w:tc>
      </w:tr>
      <w:tr w:rsidR="009738FA" w:rsidRPr="009738FA" w14:paraId="1A64F752" w14:textId="77777777" w:rsidTr="5A689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969EE53" w14:textId="6DF1CAC7" w:rsidR="5A689BB5" w:rsidRPr="009738FA" w:rsidRDefault="5A689BB5" w:rsidP="5A689BB5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I-</w:t>
            </w:r>
            <w:r w:rsidR="00667174"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screener</w:t>
            </w:r>
            <w:r w:rsidR="00261470" w:rsidRPr="009738FA">
              <w:rPr>
                <w:rFonts w:ascii="Calibri" w:eastAsia="Calibri" w:hAnsi="Calibri" w:cs="Calibri"/>
                <w:sz w:val="20"/>
                <w:szCs w:val="20"/>
                <w:vertAlign w:val="superscript"/>
                <w:lang w:val="nb-NO"/>
              </w:rPr>
              <w:t>b</w:t>
            </w:r>
          </w:p>
        </w:tc>
        <w:tc>
          <w:tcPr>
            <w:tcW w:w="153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B431E41" w14:textId="24FBA34E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0.</w:t>
            </w:r>
            <w:r w:rsidR="7C497ACA"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292</w:t>
            </w: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* </w:t>
            </w:r>
          </w:p>
        </w:tc>
        <w:tc>
          <w:tcPr>
            <w:tcW w:w="14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6268A89E" w14:textId="2F6DCF58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1</w:t>
            </w:r>
            <w:r w:rsidR="62FB6D62" w:rsidRPr="009738FA">
              <w:rPr>
                <w:rFonts w:ascii="Calibri" w:eastAsia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35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5BDB8DD8" w14:textId="6ADE68B0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  <w:lang w:val="nb-NO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0.1</w:t>
            </w:r>
            <w:r w:rsidR="08E129DE"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16</w:t>
            </w:r>
          </w:p>
        </w:tc>
        <w:tc>
          <w:tcPr>
            <w:tcW w:w="135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5F50899D" w14:textId="42B10503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189</w:t>
            </w: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 </w:t>
            </w:r>
          </w:p>
        </w:tc>
      </w:tr>
      <w:tr w:rsidR="009738FA" w:rsidRPr="009738FA" w14:paraId="5D96D4F7" w14:textId="77777777" w:rsidTr="5A689B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</w:tcPr>
          <w:p w14:paraId="72421B34" w14:textId="76090294" w:rsidR="5A689BB5" w:rsidRPr="009738FA" w:rsidRDefault="5A689BB5" w:rsidP="5A689BB5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24HR</w:t>
            </w:r>
          </w:p>
        </w:tc>
        <w:tc>
          <w:tcPr>
            <w:tcW w:w="1530" w:type="dxa"/>
          </w:tcPr>
          <w:p w14:paraId="00BB12D9" w14:textId="5F01FC65" w:rsidR="5A689BB5" w:rsidRPr="009738FA" w:rsidRDefault="5A689BB5" w:rsidP="5A689BB5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-</w:t>
            </w:r>
          </w:p>
        </w:tc>
        <w:tc>
          <w:tcPr>
            <w:tcW w:w="1485" w:type="dxa"/>
          </w:tcPr>
          <w:p w14:paraId="3C015132" w14:textId="3D605003" w:rsidR="5A689BB5" w:rsidRPr="009738FA" w:rsidRDefault="5A689BB5" w:rsidP="5A689BB5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</w:t>
            </w:r>
            <w:r w:rsidR="37C23157" w:rsidRPr="009738FA">
              <w:rPr>
                <w:rFonts w:ascii="Calibri" w:eastAsia="Calibri" w:hAnsi="Calibri" w:cs="Calibri"/>
                <w:sz w:val="20"/>
                <w:szCs w:val="20"/>
              </w:rPr>
              <w:t>187</w:t>
            </w:r>
          </w:p>
        </w:tc>
        <w:tc>
          <w:tcPr>
            <w:tcW w:w="1350" w:type="dxa"/>
          </w:tcPr>
          <w:p w14:paraId="34CCFAFA" w14:textId="60DF029E" w:rsidR="5A689BB5" w:rsidRPr="009738FA" w:rsidRDefault="5A689BB5" w:rsidP="5A689BB5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1</w:t>
            </w:r>
            <w:r w:rsidR="335BF0B9" w:rsidRPr="009738FA">
              <w:rPr>
                <w:rFonts w:ascii="Calibri" w:eastAsia="Calibri" w:hAnsi="Calibri" w:cs="Calibri"/>
                <w:sz w:val="20"/>
                <w:szCs w:val="20"/>
              </w:rPr>
              <w:t>57</w:t>
            </w:r>
          </w:p>
        </w:tc>
        <w:tc>
          <w:tcPr>
            <w:tcW w:w="1350" w:type="dxa"/>
          </w:tcPr>
          <w:p w14:paraId="0CDB83D7" w14:textId="7E212DDC" w:rsidR="5A689BB5" w:rsidRPr="009738FA" w:rsidRDefault="5A689BB5" w:rsidP="5A689BB5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-0.075</w:t>
            </w: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 xml:space="preserve"> </w:t>
            </w:r>
          </w:p>
        </w:tc>
      </w:tr>
      <w:tr w:rsidR="009738FA" w:rsidRPr="009738FA" w14:paraId="6D382D55" w14:textId="77777777" w:rsidTr="5A689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A1E3857" w14:textId="3C35C666" w:rsidR="5A689BB5" w:rsidRPr="009738FA" w:rsidRDefault="5A689BB5" w:rsidP="5A689BB5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E-UIC</w:t>
            </w:r>
          </w:p>
        </w:tc>
        <w:tc>
          <w:tcPr>
            <w:tcW w:w="153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567D2F96" w14:textId="4BC1014C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209</w:t>
            </w:r>
          </w:p>
        </w:tc>
        <w:tc>
          <w:tcPr>
            <w:tcW w:w="14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6AAF67FB" w14:textId="3D3400C6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  <w:lang w:val="nb-NO"/>
              </w:rPr>
              <w:t>-</w:t>
            </w:r>
          </w:p>
        </w:tc>
        <w:tc>
          <w:tcPr>
            <w:tcW w:w="135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16B130FE" w14:textId="6CFA627C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319DC0B4" w14:textId="276E8750" w:rsidR="5A689BB5" w:rsidRPr="009738FA" w:rsidRDefault="5A689BB5" w:rsidP="5A689BB5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9738FA">
              <w:rPr>
                <w:rFonts w:ascii="Calibri" w:eastAsia="Calibri" w:hAnsi="Calibri" w:cs="Calibri"/>
                <w:sz w:val="20"/>
                <w:szCs w:val="20"/>
              </w:rPr>
              <w:t>0.053</w:t>
            </w:r>
          </w:p>
        </w:tc>
      </w:tr>
    </w:tbl>
    <w:p w14:paraId="0971E38C" w14:textId="6E194A13" w:rsidR="00E97459" w:rsidRPr="009738FA" w:rsidRDefault="263B2741" w:rsidP="5A689BB5">
      <w:pPr>
        <w:rPr>
          <w:rFonts w:ascii="Calibri" w:eastAsia="Calibri" w:hAnsi="Calibri" w:cs="Calibri"/>
          <w:sz w:val="18"/>
          <w:szCs w:val="18"/>
        </w:rPr>
      </w:pPr>
      <w:proofErr w:type="spellStart"/>
      <w:r w:rsidRPr="009738FA">
        <w:rPr>
          <w:rFonts w:ascii="Calibri" w:eastAsia="Calibri" w:hAnsi="Calibri" w:cs="Calibri"/>
          <w:sz w:val="18"/>
          <w:szCs w:val="18"/>
        </w:rPr>
        <w:t>Tg</w:t>
      </w:r>
      <w:proofErr w:type="spellEnd"/>
      <w:r w:rsidRPr="009738FA">
        <w:rPr>
          <w:rFonts w:ascii="Calibri" w:eastAsia="Calibri" w:hAnsi="Calibri" w:cs="Calibri"/>
          <w:sz w:val="18"/>
          <w:szCs w:val="18"/>
        </w:rPr>
        <w:t>, thyroglobulin</w:t>
      </w:r>
    </w:p>
    <w:p w14:paraId="015827A2" w14:textId="2AEB8C34" w:rsidR="00E97459" w:rsidRPr="009738FA" w:rsidRDefault="263B2741" w:rsidP="74CA8209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>a</w:t>
      </w:r>
      <w:r w:rsidRPr="009738FA">
        <w:rPr>
          <w:rFonts w:ascii="Calibri" w:eastAsia="Calibri" w:hAnsi="Calibri" w:cs="Calibri"/>
          <w:b/>
          <w:bCs/>
          <w:sz w:val="18"/>
          <w:szCs w:val="18"/>
          <w:vertAlign w:val="superscript"/>
        </w:rPr>
        <w:t xml:space="preserve"> </w:t>
      </w:r>
      <w:r w:rsidRPr="009738FA">
        <w:rPr>
          <w:rFonts w:ascii="Calibri" w:eastAsia="Calibri" w:hAnsi="Calibri" w:cs="Calibri"/>
          <w:sz w:val="18"/>
          <w:szCs w:val="18"/>
        </w:rPr>
        <w:t xml:space="preserve">Spearman´s rank order correlation coefficient. The correlation coefficients strength (effect size) was considered poor if &lt; 0,20, acceptable if 0,20-0,49, and strong if </w:t>
      </w:r>
      <w:r w:rsidRPr="009738FA">
        <w:rPr>
          <w:rFonts w:ascii="Calibri" w:eastAsia="Calibri" w:hAnsi="Calibri" w:cs="Calibri"/>
          <w:sz w:val="18"/>
          <w:szCs w:val="18"/>
          <w:u w:val="single"/>
        </w:rPr>
        <w:t>&gt;</w:t>
      </w:r>
      <w:r w:rsidRPr="009738FA">
        <w:rPr>
          <w:rFonts w:ascii="Calibri" w:eastAsia="Calibri" w:hAnsi="Calibri" w:cs="Calibri"/>
          <w:sz w:val="18"/>
          <w:szCs w:val="18"/>
        </w:rPr>
        <w:t xml:space="preserve"> 0,50 corresponding to previously used dietary methods [45]</w:t>
      </w:r>
    </w:p>
    <w:p w14:paraId="28C284E5" w14:textId="61356296" w:rsidR="00E97459" w:rsidRPr="009738FA" w:rsidRDefault="263B2741" w:rsidP="74CA8209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b </w:t>
      </w:r>
      <w:r w:rsidRPr="009738FA">
        <w:rPr>
          <w:rFonts w:ascii="Calibri" w:eastAsia="Calibri" w:hAnsi="Calibri" w:cs="Calibri"/>
          <w:sz w:val="18"/>
          <w:szCs w:val="18"/>
        </w:rPr>
        <w:t xml:space="preserve">Iodine-specific </w:t>
      </w:r>
      <w:r w:rsidR="00667174" w:rsidRPr="009738FA">
        <w:rPr>
          <w:rFonts w:ascii="Calibri" w:eastAsia="Calibri" w:hAnsi="Calibri" w:cs="Calibri"/>
          <w:sz w:val="18"/>
          <w:szCs w:val="18"/>
        </w:rPr>
        <w:t>digital dietary screener (I-screener)</w:t>
      </w:r>
    </w:p>
    <w:p w14:paraId="748D2D40" w14:textId="30A18A9F" w:rsidR="00E97459" w:rsidRPr="009738FA" w:rsidRDefault="263B2741" w:rsidP="74CA8209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c </w:t>
      </w:r>
      <w:r w:rsidRPr="009738FA">
        <w:rPr>
          <w:rFonts w:ascii="Calibri" w:eastAsia="Calibri" w:hAnsi="Calibri" w:cs="Calibri"/>
          <w:sz w:val="18"/>
          <w:szCs w:val="18"/>
        </w:rPr>
        <w:t>Iodine intake from 24-hour recall (24HR)</w:t>
      </w:r>
    </w:p>
    <w:p w14:paraId="5EB5CB1C" w14:textId="031A6750" w:rsidR="00A72DAD" w:rsidRPr="009738FA" w:rsidRDefault="00A72DAD" w:rsidP="00A72DAD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>d</w:t>
      </w:r>
      <w:r w:rsidR="263B2741"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 </w:t>
      </w:r>
      <w:r w:rsidR="263B2741" w:rsidRPr="009738FA">
        <w:rPr>
          <w:rFonts w:ascii="Calibri" w:eastAsia="Calibri" w:hAnsi="Calibri" w:cs="Calibri"/>
          <w:sz w:val="18"/>
          <w:szCs w:val="18"/>
        </w:rPr>
        <w:t>Iodine intake estimated with the equation (E-UIC): Urinary iodine concentration (</w:t>
      </w:r>
      <w:proofErr w:type="spellStart"/>
      <w:r w:rsidR="263B2741" w:rsidRPr="009738FA">
        <w:rPr>
          <w:rFonts w:ascii="Segoe UI" w:eastAsia="Segoe UI" w:hAnsi="Segoe UI" w:cs="Segoe UI"/>
          <w:sz w:val="18"/>
          <w:szCs w:val="18"/>
        </w:rPr>
        <w:t>μg</w:t>
      </w:r>
      <w:proofErr w:type="spellEnd"/>
      <w:r w:rsidR="263B2741" w:rsidRPr="009738FA">
        <w:rPr>
          <w:rFonts w:ascii="Calibri" w:eastAsia="Calibri" w:hAnsi="Calibri" w:cs="Calibri"/>
          <w:sz w:val="18"/>
          <w:szCs w:val="18"/>
        </w:rPr>
        <w:t>/L) × 0.0235 × body weight (kg) [21] Self-reported current body weight used for estimation.</w:t>
      </w:r>
    </w:p>
    <w:p w14:paraId="6A5AAB9D" w14:textId="603356B3" w:rsidR="00E97459" w:rsidRPr="009738FA" w:rsidRDefault="00A72DAD" w:rsidP="74CA8209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 e </w:t>
      </w:r>
      <w:r w:rsidRPr="009738FA">
        <w:rPr>
          <w:rFonts w:ascii="Calibri" w:eastAsia="Calibri" w:hAnsi="Calibri" w:cs="Calibri"/>
          <w:sz w:val="18"/>
          <w:szCs w:val="18"/>
        </w:rPr>
        <w:t>Urinary iodine concentration (UIC): Pooled sample of spot-urine samples from six consecutive days, one participant was missing one spot-urine sample (day 6)</w:t>
      </w:r>
    </w:p>
    <w:p w14:paraId="61589EC6" w14:textId="36F34433" w:rsidR="00E97459" w:rsidRPr="009738FA" w:rsidRDefault="263B2741" w:rsidP="74CA8209">
      <w:pPr>
        <w:rPr>
          <w:rFonts w:ascii="Calibri" w:eastAsia="Calibri" w:hAnsi="Calibri" w:cs="Calibri"/>
          <w:sz w:val="18"/>
          <w:szCs w:val="18"/>
        </w:rPr>
      </w:pPr>
      <w:r w:rsidRPr="009738FA">
        <w:rPr>
          <w:rFonts w:ascii="Calibri" w:eastAsia="Calibri" w:hAnsi="Calibri" w:cs="Calibri"/>
          <w:sz w:val="18"/>
          <w:szCs w:val="18"/>
          <w:vertAlign w:val="superscript"/>
        </w:rPr>
        <w:t xml:space="preserve">* </w:t>
      </w:r>
      <w:r w:rsidRPr="009738FA">
        <w:rPr>
          <w:rFonts w:ascii="Calibri" w:eastAsia="Calibri" w:hAnsi="Calibri" w:cs="Calibri"/>
          <w:sz w:val="18"/>
          <w:szCs w:val="18"/>
        </w:rPr>
        <w:t>Significant correlation coefficient</w:t>
      </w:r>
    </w:p>
    <w:p w14:paraId="58A9904D" w14:textId="77777777" w:rsidR="005815CE" w:rsidRPr="009738FA" w:rsidRDefault="005815CE" w:rsidP="74CA8209">
      <w:pPr>
        <w:rPr>
          <w:rFonts w:ascii="Calibri" w:eastAsia="Calibri" w:hAnsi="Calibri" w:cs="Calibri"/>
          <w:sz w:val="18"/>
          <w:szCs w:val="18"/>
        </w:rPr>
      </w:pPr>
    </w:p>
    <w:p w14:paraId="2C078E63" w14:textId="4F32AEE8" w:rsidR="00E97459" w:rsidRPr="009738FA" w:rsidRDefault="00E97459" w:rsidP="74CA8209"/>
    <w:sectPr w:rsidR="00E97459" w:rsidRPr="00973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8257F"/>
    <w:multiLevelType w:val="hybridMultilevel"/>
    <w:tmpl w:val="1CE27D50"/>
    <w:lvl w:ilvl="0" w:tplc="FBA0F6C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720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TU2tDC2MDc2tzBU0lEKTi0uzszPAykwrAUAMCVWvSwAAAA="/>
  </w:docVars>
  <w:rsids>
    <w:rsidRoot w:val="51DF94E8"/>
    <w:rsid w:val="00015A6C"/>
    <w:rsid w:val="0004346D"/>
    <w:rsid w:val="00180FE2"/>
    <w:rsid w:val="001A2E36"/>
    <w:rsid w:val="001D13E6"/>
    <w:rsid w:val="001E4705"/>
    <w:rsid w:val="001E4DCE"/>
    <w:rsid w:val="001E7961"/>
    <w:rsid w:val="00261470"/>
    <w:rsid w:val="002C6994"/>
    <w:rsid w:val="002F2FD4"/>
    <w:rsid w:val="00316CA8"/>
    <w:rsid w:val="00325185"/>
    <w:rsid w:val="003310CC"/>
    <w:rsid w:val="0034089E"/>
    <w:rsid w:val="003504DD"/>
    <w:rsid w:val="00360E6C"/>
    <w:rsid w:val="003660CF"/>
    <w:rsid w:val="003B256E"/>
    <w:rsid w:val="003C394E"/>
    <w:rsid w:val="00402D89"/>
    <w:rsid w:val="00415F9A"/>
    <w:rsid w:val="00417026"/>
    <w:rsid w:val="004521CE"/>
    <w:rsid w:val="00497C09"/>
    <w:rsid w:val="004A04F5"/>
    <w:rsid w:val="004C4A33"/>
    <w:rsid w:val="004D5A11"/>
    <w:rsid w:val="00510577"/>
    <w:rsid w:val="00521607"/>
    <w:rsid w:val="00563B97"/>
    <w:rsid w:val="00581379"/>
    <w:rsid w:val="005815CE"/>
    <w:rsid w:val="006459CC"/>
    <w:rsid w:val="00667174"/>
    <w:rsid w:val="00675AB1"/>
    <w:rsid w:val="0068026D"/>
    <w:rsid w:val="006A05B7"/>
    <w:rsid w:val="006C13A1"/>
    <w:rsid w:val="006D2B1A"/>
    <w:rsid w:val="006E6348"/>
    <w:rsid w:val="006E66BD"/>
    <w:rsid w:val="00700C75"/>
    <w:rsid w:val="00774BB0"/>
    <w:rsid w:val="00883438"/>
    <w:rsid w:val="009361C8"/>
    <w:rsid w:val="00943F31"/>
    <w:rsid w:val="00952069"/>
    <w:rsid w:val="009738FA"/>
    <w:rsid w:val="00A31EDA"/>
    <w:rsid w:val="00A72DAD"/>
    <w:rsid w:val="00A83A65"/>
    <w:rsid w:val="00AD0BE8"/>
    <w:rsid w:val="00B0033B"/>
    <w:rsid w:val="00B23996"/>
    <w:rsid w:val="00BE482F"/>
    <w:rsid w:val="00BF6C0D"/>
    <w:rsid w:val="00C04A71"/>
    <w:rsid w:val="00C16A45"/>
    <w:rsid w:val="00C26701"/>
    <w:rsid w:val="00C3283E"/>
    <w:rsid w:val="00C371E2"/>
    <w:rsid w:val="00C42B65"/>
    <w:rsid w:val="00CA6812"/>
    <w:rsid w:val="00CC7C1D"/>
    <w:rsid w:val="00CF1339"/>
    <w:rsid w:val="00D30216"/>
    <w:rsid w:val="00D420A3"/>
    <w:rsid w:val="00D961D6"/>
    <w:rsid w:val="00E16791"/>
    <w:rsid w:val="00E63FCA"/>
    <w:rsid w:val="00E83EDE"/>
    <w:rsid w:val="00E97459"/>
    <w:rsid w:val="00EA70D8"/>
    <w:rsid w:val="00EC3DD6"/>
    <w:rsid w:val="00F2784A"/>
    <w:rsid w:val="00F40B0C"/>
    <w:rsid w:val="08E129DE"/>
    <w:rsid w:val="1C64DC06"/>
    <w:rsid w:val="263B2741"/>
    <w:rsid w:val="2DE66111"/>
    <w:rsid w:val="320F2864"/>
    <w:rsid w:val="335BF0B9"/>
    <w:rsid w:val="37C23157"/>
    <w:rsid w:val="477762CF"/>
    <w:rsid w:val="4B5EFE85"/>
    <w:rsid w:val="4C9C113A"/>
    <w:rsid w:val="51DF94E8"/>
    <w:rsid w:val="5A689BB5"/>
    <w:rsid w:val="5B7938EC"/>
    <w:rsid w:val="5C0A2796"/>
    <w:rsid w:val="62FB6D62"/>
    <w:rsid w:val="6556B119"/>
    <w:rsid w:val="74CA8209"/>
    <w:rsid w:val="7C497ACA"/>
    <w:rsid w:val="7EF2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F94E8"/>
  <w15:chartTrackingRefBased/>
  <w15:docId w15:val="{893E5083-5B8C-4820-8BDE-01B1A9D66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520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3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05e3d2-5c79-43f7-aaf5-26b5d5a11edf" xsi:nil="true"/>
    <lcf76f155ced4ddcb4097134ff3c332f xmlns="c44d1894-04c7-4044-a8dd-656b334cab0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FC4A54292A547B252AA6B7DAE414E" ma:contentTypeVersion="8" ma:contentTypeDescription="Create a new document." ma:contentTypeScope="" ma:versionID="5b3c17310b949e6613c2236bec1e47c7">
  <xsd:schema xmlns:xsd="http://www.w3.org/2001/XMLSchema" xmlns:xs="http://www.w3.org/2001/XMLSchema" xmlns:p="http://schemas.microsoft.com/office/2006/metadata/properties" xmlns:ns2="c44d1894-04c7-4044-a8dd-656b334cab06" xmlns:ns3="fe05e3d2-5c79-43f7-aaf5-26b5d5a11edf" targetNamespace="http://schemas.microsoft.com/office/2006/metadata/properties" ma:root="true" ma:fieldsID="582ff34ba1b9460a07dfb24e3db59294" ns2:_="" ns3:_="">
    <xsd:import namespace="c44d1894-04c7-4044-a8dd-656b334cab06"/>
    <xsd:import namespace="fe05e3d2-5c79-43f7-aaf5-26b5d5a11e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d1894-04c7-4044-a8dd-656b334ca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f15d7e9-da90-449b-8052-bacb192258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5e3d2-5c79-43f7-aaf5-26b5d5a11ed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01f4255-45c0-4e50-886e-194f5de6d524}" ma:internalName="TaxCatchAll" ma:showField="CatchAllData" ma:web="fe05e3d2-5c79-43f7-aaf5-26b5d5a11e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78E3C2-9F78-4ABD-9DA9-F8144FE08B03}">
  <ds:schemaRefs>
    <ds:schemaRef ds:uri="http://schemas.microsoft.com/office/2006/metadata/properties"/>
    <ds:schemaRef ds:uri="http://schemas.microsoft.com/office/infopath/2007/PartnerControls"/>
    <ds:schemaRef ds:uri="fe05e3d2-5c79-43f7-aaf5-26b5d5a11edf"/>
    <ds:schemaRef ds:uri="c44d1894-04c7-4044-a8dd-656b334cab06"/>
  </ds:schemaRefs>
</ds:datastoreItem>
</file>

<file path=customXml/itemProps2.xml><?xml version="1.0" encoding="utf-8"?>
<ds:datastoreItem xmlns:ds="http://schemas.openxmlformats.org/officeDocument/2006/customXml" ds:itemID="{A2604E29-89AD-47EF-BEE4-7A9E916CCE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4d1894-04c7-4044-a8dd-656b334cab06"/>
    <ds:schemaRef ds:uri="fe05e3d2-5c79-43f7-aaf5-26b5d5a11e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C1C851-E731-4CBF-B839-5022BDDFDD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4</Words>
  <Characters>6125</Characters>
  <Application>Microsoft Office Word</Application>
  <DocSecurity>0</DocSecurity>
  <Lines>51</Lines>
  <Paragraphs>14</Paragraphs>
  <ScaleCrop>false</ScaleCrop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 Rosendahl-Riise</dc:creator>
  <cp:keywords/>
  <dc:description/>
  <cp:lastModifiedBy>Matthew Woodcock</cp:lastModifiedBy>
  <cp:revision>2</cp:revision>
  <dcterms:created xsi:type="dcterms:W3CDTF">2023-07-12T12:33:00Z</dcterms:created>
  <dcterms:modified xsi:type="dcterms:W3CDTF">2023-07-1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FC4A54292A547B252AA6B7DAE414E</vt:lpwstr>
  </property>
  <property fmtid="{D5CDD505-2E9C-101B-9397-08002B2CF9AE}" pid="3" name="MediaServiceImageTags">
    <vt:lpwstr/>
  </property>
  <property fmtid="{D5CDD505-2E9C-101B-9397-08002B2CF9AE}" pid="4" name="GrammarlyDocumentId">
    <vt:lpwstr>0a6c559f92de0ad9481829eb3e6a595dc5cce4f509eb425019df1262c5d66601</vt:lpwstr>
  </property>
</Properties>
</file>